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45CA" w:rsidRDefault="001945CA">
      <w:pPr>
        <w:pStyle w:val="Ttulo1"/>
        <w:rPr>
          <w:rFonts w:ascii="Arial" w:hAnsi="Arial" w:cs="Arial"/>
          <w:color w:val="000000" w:themeColor="text1"/>
        </w:rPr>
      </w:pPr>
      <w:bookmarkStart w:id="0" w:name="relatório-institucional-de-atividades"/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>RELATÓRIO INSTITUCIONAL DE ATIVIDADES</w:t>
      </w:r>
    </w:p>
    <w:p w:rsidR="00266191" w:rsidRPr="00024413" w:rsidRDefault="00BD48CA">
      <w:pPr>
        <w:pStyle w:val="Ttulo2"/>
        <w:rPr>
          <w:rFonts w:ascii="Arial" w:hAnsi="Arial" w:cs="Arial"/>
          <w:b/>
          <w:color w:val="000000" w:themeColor="text1"/>
        </w:rPr>
      </w:pPr>
      <w:bookmarkStart w:id="1" w:name="Xcf510c5f0e982893751e2860718673196458f3a"/>
      <w:r w:rsidRPr="00024413">
        <w:rPr>
          <w:rFonts w:ascii="Arial" w:hAnsi="Arial" w:cs="Arial"/>
          <w:b/>
          <w:color w:val="000000" w:themeColor="text1"/>
        </w:rPr>
        <w:t>ASSOCIAÇÃO CULTURA NEGRA E PROJETO SOCIAL EDUCANDO ATRAVÉS DA CAPOEIRA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2" w:name="período-2021-a-2026"/>
      <w:r w:rsidRPr="001945CA">
        <w:rPr>
          <w:rFonts w:ascii="Arial" w:hAnsi="Arial" w:cs="Arial"/>
          <w:color w:val="000000" w:themeColor="text1"/>
        </w:rPr>
        <w:t>PERÍODO: 2021 A 2026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Entidade:</w:t>
      </w:r>
      <w:r w:rsidRPr="001945CA">
        <w:rPr>
          <w:rFonts w:ascii="Arial" w:hAnsi="Arial" w:cs="Arial"/>
          <w:color w:val="000000" w:themeColor="text1"/>
        </w:rPr>
        <w:t xml:space="preserve"> Associação Cultura Negra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Fundação:</w:t>
      </w:r>
      <w:r w:rsidRPr="001945CA">
        <w:rPr>
          <w:rFonts w:ascii="Arial" w:hAnsi="Arial" w:cs="Arial"/>
          <w:color w:val="000000" w:themeColor="text1"/>
        </w:rPr>
        <w:t xml:space="preserve"> 2001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Município:</w:t>
      </w:r>
      <w:r w:rsidRPr="001945CA">
        <w:rPr>
          <w:rFonts w:ascii="Arial" w:hAnsi="Arial" w:cs="Arial"/>
          <w:color w:val="000000" w:themeColor="text1"/>
        </w:rPr>
        <w:t xml:space="preserve"> Baixo Guandu – Espírito Santo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Presidente:</w:t>
      </w:r>
      <w:r w:rsidRPr="001945CA">
        <w:rPr>
          <w:rFonts w:ascii="Arial" w:hAnsi="Arial" w:cs="Arial"/>
          <w:color w:val="000000" w:themeColor="text1"/>
        </w:rPr>
        <w:t xml:space="preserve"> </w:t>
      </w:r>
      <w:r w:rsidRPr="001945CA">
        <w:rPr>
          <w:rFonts w:ascii="Arial" w:hAnsi="Arial" w:cs="Arial"/>
          <w:color w:val="000000" w:themeColor="text1"/>
        </w:rPr>
        <w:t>Roberto Anselmo de Araújo (Mestre Gunga)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Coordenador de Projetos e Responsável pelo Relatório:</w:t>
      </w:r>
      <w:r w:rsidRPr="001945CA">
        <w:rPr>
          <w:rFonts w:ascii="Arial" w:hAnsi="Arial" w:cs="Arial"/>
          <w:color w:val="000000" w:themeColor="text1"/>
        </w:rPr>
        <w:t xml:space="preserve"> Danilo Torezane Costa Soares (Instrutor Modelo)</w:t>
      </w: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3" w:name="apresentação"/>
      <w:bookmarkEnd w:id="0"/>
      <w:bookmarkEnd w:id="1"/>
      <w:bookmarkEnd w:id="2"/>
      <w:r w:rsidRPr="00024413">
        <w:rPr>
          <w:rFonts w:ascii="Arial" w:hAnsi="Arial" w:cs="Arial"/>
          <w:b/>
          <w:color w:val="000000" w:themeColor="text1"/>
        </w:rPr>
        <w:t>1. APRESENTAÇÃO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 presente Relatório Institucional tem por objetivo apresentar o histórico de atuação, os proje</w:t>
      </w:r>
      <w:r w:rsidRPr="001945CA">
        <w:rPr>
          <w:rFonts w:ascii="Arial" w:hAnsi="Arial" w:cs="Arial"/>
          <w:color w:val="000000" w:themeColor="text1"/>
        </w:rPr>
        <w:t>tos desenvolvidos, os resultados alcançados e as principais atividades realizadas pela Associação Cultura Negra e pelo Projeto Social Educando Através da Capoeira no período compreendido entre os anos de 2021 e 2026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Durante esse período, a entidade consol</w:t>
      </w:r>
      <w:r w:rsidRPr="001945CA">
        <w:rPr>
          <w:rFonts w:ascii="Arial" w:hAnsi="Arial" w:cs="Arial"/>
          <w:color w:val="000000" w:themeColor="text1"/>
        </w:rPr>
        <w:t>idou sua atuação como referência regional na promoção da cultura afro-brasileira, da educação cidadã, da inclusão social e da formação esportiva através da capoeira, beneficiando crianças, adolescentes, jovens e adultos de Baixo Guandu e de diversos municí</w:t>
      </w:r>
      <w:r w:rsidRPr="001945CA">
        <w:rPr>
          <w:rFonts w:ascii="Arial" w:hAnsi="Arial" w:cs="Arial"/>
          <w:color w:val="000000" w:themeColor="text1"/>
        </w:rPr>
        <w:t>pios do Espírito Santo e Minas Gerais.</w:t>
      </w:r>
    </w:p>
    <w:p w:rsidR="00266191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Através da capoeira, a Associação Cultura Negra desenvolve ações voltadas para a formação humana, valorização cultural, fortalecimento comunitário e </w:t>
      </w:r>
      <w:proofErr w:type="spellStart"/>
      <w:r w:rsidRPr="001945CA">
        <w:rPr>
          <w:rFonts w:ascii="Arial" w:hAnsi="Arial" w:cs="Arial"/>
          <w:color w:val="000000" w:themeColor="text1"/>
        </w:rPr>
        <w:t>promoçã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da </w:t>
      </w:r>
      <w:proofErr w:type="spellStart"/>
      <w:r w:rsidRPr="001945CA">
        <w:rPr>
          <w:rFonts w:ascii="Arial" w:hAnsi="Arial" w:cs="Arial"/>
          <w:color w:val="000000" w:themeColor="text1"/>
        </w:rPr>
        <w:t>cidadania</w:t>
      </w:r>
      <w:proofErr w:type="spellEnd"/>
      <w:r w:rsidRPr="001945CA">
        <w:rPr>
          <w:rFonts w:ascii="Arial" w:hAnsi="Arial" w:cs="Arial"/>
          <w:color w:val="000000" w:themeColor="text1"/>
        </w:rPr>
        <w:t>.</w:t>
      </w:r>
    </w:p>
    <w:p w:rsidR="00024413" w:rsidRDefault="00024413">
      <w:pPr>
        <w:pStyle w:val="Corpodetexto"/>
        <w:rPr>
          <w:rFonts w:ascii="Arial" w:hAnsi="Arial" w:cs="Arial"/>
          <w:color w:val="000000" w:themeColor="text1"/>
        </w:rPr>
      </w:pPr>
    </w:p>
    <w:p w:rsidR="00024413" w:rsidRDefault="00024413">
      <w:pPr>
        <w:pStyle w:val="Corpodetexto"/>
        <w:rPr>
          <w:rFonts w:ascii="Arial" w:hAnsi="Arial" w:cs="Arial"/>
          <w:color w:val="000000" w:themeColor="text1"/>
        </w:rPr>
      </w:pPr>
    </w:p>
    <w:p w:rsidR="00024413" w:rsidRDefault="00024413">
      <w:pPr>
        <w:pStyle w:val="Corpodetexto"/>
        <w:rPr>
          <w:rFonts w:ascii="Arial" w:hAnsi="Arial" w:cs="Arial"/>
          <w:color w:val="000000" w:themeColor="text1"/>
        </w:rPr>
      </w:pPr>
    </w:p>
    <w:p w:rsidR="00024413" w:rsidRPr="00024413" w:rsidRDefault="00024413" w:rsidP="00024413">
      <w:pPr>
        <w:pStyle w:val="Ttulo1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lastRenderedPageBreak/>
        <w:t>ÁREAS E PONTOS DE ATUAÇÃO DA ASSOCIAÇÃO CULTURA NEGRA</w:t>
      </w:r>
    </w:p>
    <w:p w:rsidR="00024413" w:rsidRPr="00024413" w:rsidRDefault="00024413" w:rsidP="00024413">
      <w:pPr>
        <w:pStyle w:val="isselectedend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A Associação Cultura Negra atua na promoção da cultura afro-brasileira, educação, esporte, inclusão social e cidadania, utilizando a capoeira como principal ferramenta de transformação social.</w:t>
      </w:r>
    </w:p>
    <w:p w:rsidR="00024413" w:rsidRPr="00024413" w:rsidRDefault="00024413" w:rsidP="00024413">
      <w:pPr>
        <w:pStyle w:val="Ttulo2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 xml:space="preserve"> CULTURA AFRO-BRASILEIRA</w:t>
      </w:r>
    </w:p>
    <w:p w:rsidR="00024413" w:rsidRPr="00024413" w:rsidRDefault="00024413" w:rsidP="00024413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reserv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valoriz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</w:t>
      </w:r>
      <w:proofErr w:type="spellStart"/>
      <w:r w:rsidRPr="00024413">
        <w:rPr>
          <w:rFonts w:ascii="Arial" w:hAnsi="Arial" w:cs="Arial"/>
          <w:color w:val="000000" w:themeColor="text1"/>
        </w:rPr>
        <w:t>cultur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afro-</w:t>
      </w:r>
      <w:proofErr w:type="spellStart"/>
      <w:r w:rsidRPr="00024413">
        <w:rPr>
          <w:rFonts w:ascii="Arial" w:hAnsi="Arial" w:cs="Arial"/>
          <w:color w:val="000000" w:themeColor="text1"/>
        </w:rPr>
        <w:t>brasileira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romo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capoeira </w:t>
      </w:r>
      <w:proofErr w:type="spellStart"/>
      <w:r w:rsidRPr="00024413">
        <w:rPr>
          <w:rFonts w:ascii="Arial" w:hAnsi="Arial" w:cs="Arial"/>
          <w:color w:val="000000" w:themeColor="text1"/>
        </w:rPr>
        <w:t>com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patrimôni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cultural </w:t>
      </w:r>
      <w:proofErr w:type="spellStart"/>
      <w:r w:rsidRPr="00024413">
        <w:rPr>
          <w:rFonts w:ascii="Arial" w:hAnsi="Arial" w:cs="Arial"/>
          <w:color w:val="000000" w:themeColor="text1"/>
        </w:rPr>
        <w:t>brasileiro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Realiz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apresentaçõ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culturai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Organiz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rod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capoeira;</w:t>
      </w:r>
    </w:p>
    <w:p w:rsidR="00024413" w:rsidRPr="00024413" w:rsidRDefault="00024413" w:rsidP="00024413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Incentiv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à </w:t>
      </w:r>
      <w:proofErr w:type="spellStart"/>
      <w:r w:rsidRPr="00024413">
        <w:rPr>
          <w:rFonts w:ascii="Arial" w:hAnsi="Arial" w:cs="Arial"/>
          <w:color w:val="000000" w:themeColor="text1"/>
        </w:rPr>
        <w:t>musicalidade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tradicional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capoeira;</w:t>
      </w:r>
    </w:p>
    <w:p w:rsidR="00024413" w:rsidRPr="00024413" w:rsidRDefault="00024413" w:rsidP="00024413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Oficin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constru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instrument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(caxixi, berimbau e </w:t>
      </w:r>
      <w:proofErr w:type="spellStart"/>
      <w:r w:rsidRPr="00024413">
        <w:rPr>
          <w:rFonts w:ascii="Arial" w:hAnsi="Arial" w:cs="Arial"/>
          <w:color w:val="000000" w:themeColor="text1"/>
        </w:rPr>
        <w:t>percussão</w:t>
      </w:r>
      <w:proofErr w:type="spellEnd"/>
      <w:r w:rsidRPr="00024413">
        <w:rPr>
          <w:rFonts w:ascii="Arial" w:hAnsi="Arial" w:cs="Arial"/>
          <w:color w:val="000000" w:themeColor="text1"/>
        </w:rPr>
        <w:t>);</w:t>
      </w:r>
    </w:p>
    <w:p w:rsidR="00024413" w:rsidRPr="00024413" w:rsidRDefault="00024413" w:rsidP="00024413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articip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m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festivai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event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culturais</w:t>
      </w:r>
      <w:proofErr w:type="spellEnd"/>
      <w:r w:rsidRPr="00024413">
        <w:rPr>
          <w:rFonts w:ascii="Arial" w:hAnsi="Arial" w:cs="Arial"/>
          <w:color w:val="000000" w:themeColor="text1"/>
        </w:rPr>
        <w:t>.</w:t>
      </w:r>
    </w:p>
    <w:p w:rsidR="00024413" w:rsidRPr="00024413" w:rsidRDefault="004B3B92" w:rsidP="00024413">
      <w:pPr>
        <w:pStyle w:val="Ttulo2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 </w:t>
      </w:r>
      <w:r w:rsidR="00024413" w:rsidRPr="00024413">
        <w:rPr>
          <w:rFonts w:ascii="Arial" w:hAnsi="Arial" w:cs="Arial"/>
          <w:b/>
          <w:color w:val="000000" w:themeColor="text1"/>
        </w:rPr>
        <w:t xml:space="preserve"> EDUCAÇÃO E FORMAÇÃO CIDADÃ</w:t>
      </w:r>
    </w:p>
    <w:p w:rsidR="00024413" w:rsidRPr="00024413" w:rsidRDefault="00024413" w:rsidP="00024413">
      <w:pPr>
        <w:numPr>
          <w:ilvl w:val="0"/>
          <w:numId w:val="12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Form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crianç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024413">
        <w:rPr>
          <w:rFonts w:ascii="Arial" w:hAnsi="Arial" w:cs="Arial"/>
          <w:color w:val="000000" w:themeColor="text1"/>
        </w:rPr>
        <w:t>adolescent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joven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atravé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capoeira;</w:t>
      </w:r>
    </w:p>
    <w:p w:rsidR="00024413" w:rsidRPr="00024413" w:rsidRDefault="00024413" w:rsidP="00024413">
      <w:pPr>
        <w:numPr>
          <w:ilvl w:val="0"/>
          <w:numId w:val="12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Desenvolvimen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valor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com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disciplin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024413">
        <w:rPr>
          <w:rFonts w:ascii="Arial" w:hAnsi="Arial" w:cs="Arial"/>
          <w:color w:val="000000" w:themeColor="text1"/>
        </w:rPr>
        <w:t>respei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responsabilidade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2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Educ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para </w:t>
      </w:r>
      <w:proofErr w:type="spellStart"/>
      <w:r w:rsidRPr="00024413">
        <w:rPr>
          <w:rFonts w:ascii="Arial" w:hAnsi="Arial" w:cs="Arial"/>
          <w:color w:val="000000" w:themeColor="text1"/>
        </w:rPr>
        <w:t>cidadania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2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Incentiv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à </w:t>
      </w:r>
      <w:proofErr w:type="spellStart"/>
      <w:r w:rsidRPr="00024413">
        <w:rPr>
          <w:rFonts w:ascii="Arial" w:hAnsi="Arial" w:cs="Arial"/>
          <w:color w:val="000000" w:themeColor="text1"/>
        </w:rPr>
        <w:t>permanênci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scolar;</w:t>
      </w:r>
    </w:p>
    <w:p w:rsidR="00024413" w:rsidRPr="00024413" w:rsidRDefault="00024413" w:rsidP="00024413">
      <w:pPr>
        <w:numPr>
          <w:ilvl w:val="0"/>
          <w:numId w:val="12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romo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</w:t>
      </w:r>
      <w:proofErr w:type="spellStart"/>
      <w:r w:rsidRPr="00024413">
        <w:rPr>
          <w:rFonts w:ascii="Arial" w:hAnsi="Arial" w:cs="Arial"/>
          <w:color w:val="000000" w:themeColor="text1"/>
        </w:rPr>
        <w:t>convivênci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comunitária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2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Form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lideranç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juvenis</w:t>
      </w:r>
      <w:proofErr w:type="spellEnd"/>
      <w:r w:rsidRPr="00024413">
        <w:rPr>
          <w:rFonts w:ascii="Arial" w:hAnsi="Arial" w:cs="Arial"/>
          <w:color w:val="000000" w:themeColor="text1"/>
        </w:rPr>
        <w:t>.</w:t>
      </w:r>
    </w:p>
    <w:p w:rsidR="00024413" w:rsidRPr="00024413" w:rsidRDefault="004B3B92" w:rsidP="00024413">
      <w:pPr>
        <w:pStyle w:val="Ttulo2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 </w:t>
      </w:r>
      <w:r w:rsidR="00024413" w:rsidRPr="00024413">
        <w:rPr>
          <w:rFonts w:ascii="Arial" w:hAnsi="Arial" w:cs="Arial"/>
          <w:b/>
          <w:color w:val="000000" w:themeColor="text1"/>
        </w:rPr>
        <w:t xml:space="preserve"> ESPORTE E LAZER</w:t>
      </w:r>
    </w:p>
    <w:p w:rsidR="00024413" w:rsidRPr="00024413" w:rsidRDefault="00024413" w:rsidP="00024413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 xml:space="preserve">Aulas </w:t>
      </w:r>
      <w:proofErr w:type="spellStart"/>
      <w:r w:rsidRPr="00024413">
        <w:rPr>
          <w:rFonts w:ascii="Arial" w:hAnsi="Arial" w:cs="Arial"/>
          <w:color w:val="000000" w:themeColor="text1"/>
        </w:rPr>
        <w:t>regular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capoeira;</w:t>
      </w:r>
    </w:p>
    <w:p w:rsidR="00024413" w:rsidRPr="00024413" w:rsidRDefault="00024413" w:rsidP="00024413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repar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técnic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atlet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praticante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Intercâmbi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sportiv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ntre </w:t>
      </w:r>
      <w:proofErr w:type="spellStart"/>
      <w:r w:rsidRPr="00024413">
        <w:rPr>
          <w:rFonts w:ascii="Arial" w:hAnsi="Arial" w:cs="Arial"/>
          <w:color w:val="000000" w:themeColor="text1"/>
        </w:rPr>
        <w:t>municípi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estado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articip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m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ncontr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024413">
        <w:rPr>
          <w:rFonts w:ascii="Arial" w:hAnsi="Arial" w:cs="Arial"/>
          <w:color w:val="000000" w:themeColor="text1"/>
        </w:rPr>
        <w:t>seminári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event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capoeira;</w:t>
      </w:r>
    </w:p>
    <w:p w:rsidR="00024413" w:rsidRPr="00024413" w:rsidRDefault="00024413" w:rsidP="00024413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romo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atividad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recreativ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esportivas</w:t>
      </w:r>
      <w:proofErr w:type="spellEnd"/>
      <w:r w:rsidRPr="00024413">
        <w:rPr>
          <w:rFonts w:ascii="Arial" w:hAnsi="Arial" w:cs="Arial"/>
          <w:color w:val="000000" w:themeColor="text1"/>
        </w:rPr>
        <w:t>.</w:t>
      </w:r>
    </w:p>
    <w:p w:rsidR="00024413" w:rsidRPr="00024413" w:rsidRDefault="004B3B92" w:rsidP="00024413">
      <w:pPr>
        <w:pStyle w:val="Ttulo2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 </w:t>
      </w:r>
      <w:r w:rsidR="00024413" w:rsidRPr="00024413">
        <w:rPr>
          <w:rFonts w:ascii="Arial" w:hAnsi="Arial" w:cs="Arial"/>
          <w:b/>
          <w:color w:val="000000" w:themeColor="text1"/>
        </w:rPr>
        <w:t xml:space="preserve"> INCLUSÃO SOCIAL</w:t>
      </w:r>
    </w:p>
    <w:p w:rsidR="00024413" w:rsidRPr="00024413" w:rsidRDefault="00024413" w:rsidP="00024413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Atendimen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crianç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adolescent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m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situ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vulnerabilidade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social;</w:t>
      </w:r>
    </w:p>
    <w:p w:rsidR="00024413" w:rsidRPr="00024413" w:rsidRDefault="00024413" w:rsidP="00024413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Desenvolvimen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projet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sociai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m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scol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comunidade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Fortalecimen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os </w:t>
      </w:r>
      <w:proofErr w:type="spellStart"/>
      <w:r w:rsidRPr="00024413">
        <w:rPr>
          <w:rFonts w:ascii="Arial" w:hAnsi="Arial" w:cs="Arial"/>
          <w:color w:val="000000" w:themeColor="text1"/>
        </w:rPr>
        <w:t>víncul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familiar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comunitário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romo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</w:t>
      </w:r>
      <w:proofErr w:type="spellStart"/>
      <w:r w:rsidRPr="00024413">
        <w:rPr>
          <w:rFonts w:ascii="Arial" w:hAnsi="Arial" w:cs="Arial"/>
          <w:color w:val="000000" w:themeColor="text1"/>
        </w:rPr>
        <w:t>igualdade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racial e </w:t>
      </w:r>
      <w:proofErr w:type="spellStart"/>
      <w:r w:rsidRPr="00024413">
        <w:rPr>
          <w:rFonts w:ascii="Arial" w:hAnsi="Arial" w:cs="Arial"/>
          <w:color w:val="000000" w:themeColor="text1"/>
        </w:rPr>
        <w:t>combate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à </w:t>
      </w:r>
      <w:proofErr w:type="spellStart"/>
      <w:r w:rsidRPr="00024413">
        <w:rPr>
          <w:rFonts w:ascii="Arial" w:hAnsi="Arial" w:cs="Arial"/>
          <w:color w:val="000000" w:themeColor="text1"/>
        </w:rPr>
        <w:t>discriminação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lastRenderedPageBreak/>
        <w:t>Ampli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o </w:t>
      </w:r>
      <w:proofErr w:type="spellStart"/>
      <w:r w:rsidRPr="00024413">
        <w:rPr>
          <w:rFonts w:ascii="Arial" w:hAnsi="Arial" w:cs="Arial"/>
          <w:color w:val="000000" w:themeColor="text1"/>
        </w:rPr>
        <w:t>acess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à </w:t>
      </w:r>
      <w:proofErr w:type="spellStart"/>
      <w:r w:rsidRPr="00024413">
        <w:rPr>
          <w:rFonts w:ascii="Arial" w:hAnsi="Arial" w:cs="Arial"/>
          <w:color w:val="000000" w:themeColor="text1"/>
        </w:rPr>
        <w:t>cultur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a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sporte</w:t>
      </w:r>
      <w:proofErr w:type="spellEnd"/>
      <w:r w:rsidRPr="00024413">
        <w:rPr>
          <w:rFonts w:ascii="Arial" w:hAnsi="Arial" w:cs="Arial"/>
          <w:color w:val="000000" w:themeColor="text1"/>
        </w:rPr>
        <w:t>.</w:t>
      </w:r>
    </w:p>
    <w:p w:rsidR="00024413" w:rsidRPr="00024413" w:rsidRDefault="00024413" w:rsidP="00024413">
      <w:pPr>
        <w:pStyle w:val="Ttulo2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 xml:space="preserve"> PROJETOS SOCIAIS</w:t>
      </w:r>
    </w:p>
    <w:p w:rsidR="00024413" w:rsidRPr="00024413" w:rsidRDefault="00024413" w:rsidP="00024413">
      <w:pPr>
        <w:pStyle w:val="Ttulo3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roje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Educand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Atravé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Capoeira</w:t>
      </w:r>
    </w:p>
    <w:p w:rsidR="00024413" w:rsidRPr="00024413" w:rsidRDefault="00024413" w:rsidP="00024413">
      <w:pPr>
        <w:pStyle w:val="isselectedend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Núcleos atualmente ativos:</w:t>
      </w:r>
    </w:p>
    <w:p w:rsidR="00024413" w:rsidRPr="00024413" w:rsidRDefault="00024413" w:rsidP="00024413">
      <w:pPr>
        <w:numPr>
          <w:ilvl w:val="0"/>
          <w:numId w:val="15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 xml:space="preserve">Escola Municipal João XXIII – Bairro </w:t>
      </w:r>
      <w:proofErr w:type="spellStart"/>
      <w:r w:rsidRPr="00024413">
        <w:rPr>
          <w:rFonts w:ascii="Arial" w:hAnsi="Arial" w:cs="Arial"/>
          <w:color w:val="000000" w:themeColor="text1"/>
        </w:rPr>
        <w:t>Rosári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I;</w:t>
      </w:r>
    </w:p>
    <w:p w:rsidR="00024413" w:rsidRPr="00024413" w:rsidRDefault="00024413" w:rsidP="00024413">
      <w:pPr>
        <w:numPr>
          <w:ilvl w:val="0"/>
          <w:numId w:val="15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 xml:space="preserve">Escola Municipal Darlene </w:t>
      </w:r>
      <w:proofErr w:type="spellStart"/>
      <w:r w:rsidRPr="00024413">
        <w:rPr>
          <w:rFonts w:ascii="Arial" w:hAnsi="Arial" w:cs="Arial"/>
          <w:color w:val="000000" w:themeColor="text1"/>
        </w:rPr>
        <w:t>Maggioni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Frankini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– Bairro </w:t>
      </w:r>
      <w:proofErr w:type="spellStart"/>
      <w:r w:rsidRPr="00024413">
        <w:rPr>
          <w:rFonts w:ascii="Arial" w:hAnsi="Arial" w:cs="Arial"/>
          <w:color w:val="000000" w:themeColor="text1"/>
        </w:rPr>
        <w:t>Rosári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II;</w:t>
      </w:r>
    </w:p>
    <w:p w:rsidR="00024413" w:rsidRPr="00024413" w:rsidRDefault="00024413" w:rsidP="00024413">
      <w:pPr>
        <w:numPr>
          <w:ilvl w:val="0"/>
          <w:numId w:val="15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Distrito de Santa Rosa;</w:t>
      </w:r>
    </w:p>
    <w:p w:rsidR="00024413" w:rsidRPr="00024413" w:rsidRDefault="00024413" w:rsidP="00024413">
      <w:pPr>
        <w:numPr>
          <w:ilvl w:val="0"/>
          <w:numId w:val="15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 xml:space="preserve">Centro de </w:t>
      </w:r>
      <w:proofErr w:type="spellStart"/>
      <w:r w:rsidRPr="00024413">
        <w:rPr>
          <w:rFonts w:ascii="Arial" w:hAnsi="Arial" w:cs="Arial"/>
          <w:color w:val="000000" w:themeColor="text1"/>
        </w:rPr>
        <w:t>Treinamen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Sport Combat – Bairro São Vicente.</w:t>
      </w:r>
    </w:p>
    <w:p w:rsidR="00024413" w:rsidRPr="00024413" w:rsidRDefault="00024413" w:rsidP="00024413">
      <w:pPr>
        <w:pStyle w:val="Ttulo3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roje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FIA – </w:t>
      </w:r>
      <w:proofErr w:type="spellStart"/>
      <w:r w:rsidRPr="00024413">
        <w:rPr>
          <w:rFonts w:ascii="Arial" w:hAnsi="Arial" w:cs="Arial"/>
          <w:color w:val="000000" w:themeColor="text1"/>
        </w:rPr>
        <w:t>Semeand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Arte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024413">
        <w:rPr>
          <w:rFonts w:ascii="Arial" w:hAnsi="Arial" w:cs="Arial"/>
          <w:color w:val="000000" w:themeColor="text1"/>
        </w:rPr>
        <w:t>Cultur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024413">
        <w:rPr>
          <w:rFonts w:ascii="Arial" w:hAnsi="Arial" w:cs="Arial"/>
          <w:color w:val="000000" w:themeColor="text1"/>
        </w:rPr>
        <w:t>Esporte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024413">
        <w:rPr>
          <w:rFonts w:ascii="Arial" w:hAnsi="Arial" w:cs="Arial"/>
          <w:color w:val="000000" w:themeColor="text1"/>
        </w:rPr>
        <w:t>Educ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Cidadania</w:t>
      </w:r>
      <w:proofErr w:type="spellEnd"/>
    </w:p>
    <w:p w:rsidR="00024413" w:rsidRPr="00024413" w:rsidRDefault="00024413" w:rsidP="00024413">
      <w:pPr>
        <w:pStyle w:val="isselectedend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Projeto executado em parceria com o CMDCA e Fundo da Infância e Adolescência (FIA), atendendo crianças e adolescentes de Baixo Guandu.</w:t>
      </w:r>
    </w:p>
    <w:p w:rsidR="00024413" w:rsidRPr="00024413" w:rsidRDefault="004B3B92" w:rsidP="00024413">
      <w:pPr>
        <w:pStyle w:val="Ttulo2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 </w:t>
      </w:r>
      <w:r w:rsidR="00024413" w:rsidRPr="00024413">
        <w:rPr>
          <w:rFonts w:ascii="Arial" w:hAnsi="Arial" w:cs="Arial"/>
          <w:b/>
          <w:color w:val="000000" w:themeColor="text1"/>
        </w:rPr>
        <w:t xml:space="preserve"> EVENTOS CULTURAIS E ESPORTIVOS</w:t>
      </w:r>
    </w:p>
    <w:p w:rsidR="00024413" w:rsidRPr="00024413" w:rsidRDefault="00024413" w:rsidP="00024413">
      <w:pPr>
        <w:pStyle w:val="isselectedend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A Associação Cultura Negra promove e participa de:</w:t>
      </w:r>
    </w:p>
    <w:p w:rsidR="00024413" w:rsidRPr="00024413" w:rsidRDefault="00024413" w:rsidP="00024413">
      <w:pPr>
        <w:numPr>
          <w:ilvl w:val="0"/>
          <w:numId w:val="16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Vadêi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Guandu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6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Batizad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Troc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Graduação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6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Rod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Capoeira;</w:t>
      </w:r>
    </w:p>
    <w:p w:rsidR="00024413" w:rsidRPr="00024413" w:rsidRDefault="00024413" w:rsidP="00024413">
      <w:pPr>
        <w:numPr>
          <w:ilvl w:val="0"/>
          <w:numId w:val="16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Oficin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culturai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6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Seminário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6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Palestras;</w:t>
      </w:r>
    </w:p>
    <w:p w:rsidR="00024413" w:rsidRPr="00024413" w:rsidRDefault="00024413" w:rsidP="00024413">
      <w:pPr>
        <w:numPr>
          <w:ilvl w:val="0"/>
          <w:numId w:val="16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Festivai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culturai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6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Intercâmbi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interestaduai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capoeira.</w:t>
      </w:r>
    </w:p>
    <w:p w:rsidR="00024413" w:rsidRPr="00024413" w:rsidRDefault="004B3B92" w:rsidP="00024413">
      <w:pPr>
        <w:pStyle w:val="Ttulo2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  </w:t>
      </w:r>
      <w:r w:rsidR="00024413" w:rsidRPr="00024413">
        <w:rPr>
          <w:rFonts w:ascii="Arial" w:hAnsi="Arial" w:cs="Arial"/>
          <w:b/>
          <w:color w:val="000000" w:themeColor="text1"/>
        </w:rPr>
        <w:t xml:space="preserve"> DESENVOLVIMENTO COMUNITÁRIO</w:t>
      </w:r>
    </w:p>
    <w:p w:rsidR="00024413" w:rsidRPr="00024413" w:rsidRDefault="00024413" w:rsidP="00024413">
      <w:pPr>
        <w:numPr>
          <w:ilvl w:val="0"/>
          <w:numId w:val="17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Mobiliz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social;</w:t>
      </w:r>
    </w:p>
    <w:p w:rsidR="00024413" w:rsidRPr="00024413" w:rsidRDefault="00024413" w:rsidP="00024413">
      <w:pPr>
        <w:numPr>
          <w:ilvl w:val="0"/>
          <w:numId w:val="17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Form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red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apoi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comunitário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7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Fortalecimen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</w:t>
      </w:r>
      <w:proofErr w:type="spellStart"/>
      <w:r w:rsidRPr="00024413">
        <w:rPr>
          <w:rFonts w:ascii="Arial" w:hAnsi="Arial" w:cs="Arial"/>
          <w:color w:val="000000" w:themeColor="text1"/>
        </w:rPr>
        <w:t>identidade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cultural local;</w:t>
      </w:r>
    </w:p>
    <w:p w:rsidR="00024413" w:rsidRPr="00024413" w:rsidRDefault="00024413" w:rsidP="00024413">
      <w:pPr>
        <w:numPr>
          <w:ilvl w:val="0"/>
          <w:numId w:val="17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Parceri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com </w:t>
      </w:r>
      <w:proofErr w:type="spellStart"/>
      <w:r w:rsidRPr="00024413">
        <w:rPr>
          <w:rFonts w:ascii="Arial" w:hAnsi="Arial" w:cs="Arial"/>
          <w:color w:val="000000" w:themeColor="text1"/>
        </w:rPr>
        <w:t>escol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024413">
        <w:rPr>
          <w:rFonts w:ascii="Arial" w:hAnsi="Arial" w:cs="Arial"/>
          <w:color w:val="000000" w:themeColor="text1"/>
        </w:rPr>
        <w:t>associaçõ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órgão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públicos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7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Desenvolviment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024413">
        <w:rPr>
          <w:rFonts w:ascii="Arial" w:hAnsi="Arial" w:cs="Arial"/>
          <w:color w:val="000000" w:themeColor="text1"/>
        </w:rPr>
        <w:t>açõe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</w:t>
      </w:r>
      <w:proofErr w:type="spellStart"/>
      <w:r w:rsidRPr="00024413">
        <w:rPr>
          <w:rFonts w:ascii="Arial" w:hAnsi="Arial" w:cs="Arial"/>
          <w:color w:val="000000" w:themeColor="text1"/>
        </w:rPr>
        <w:t>voltadas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à </w:t>
      </w:r>
      <w:proofErr w:type="spellStart"/>
      <w:r w:rsidRPr="00024413">
        <w:rPr>
          <w:rFonts w:ascii="Arial" w:hAnsi="Arial" w:cs="Arial"/>
          <w:color w:val="000000" w:themeColor="text1"/>
        </w:rPr>
        <w:t>cidadani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024413">
        <w:rPr>
          <w:rFonts w:ascii="Arial" w:hAnsi="Arial" w:cs="Arial"/>
          <w:color w:val="000000" w:themeColor="text1"/>
        </w:rPr>
        <w:t>particip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social.</w:t>
      </w:r>
    </w:p>
    <w:p w:rsidR="00024413" w:rsidRPr="00024413" w:rsidRDefault="00024413" w:rsidP="00024413">
      <w:pPr>
        <w:pStyle w:val="Ttulo2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lastRenderedPageBreak/>
        <w:t xml:space="preserve"> </w:t>
      </w:r>
      <w:r w:rsidR="004B3B92">
        <w:rPr>
          <w:rFonts w:ascii="Arial" w:hAnsi="Arial" w:cs="Arial"/>
          <w:b/>
          <w:color w:val="000000" w:themeColor="text1"/>
        </w:rPr>
        <w:t xml:space="preserve"> </w:t>
      </w:r>
      <w:r w:rsidRPr="00024413">
        <w:rPr>
          <w:rFonts w:ascii="Arial" w:hAnsi="Arial" w:cs="Arial"/>
          <w:b/>
          <w:color w:val="000000" w:themeColor="text1"/>
        </w:rPr>
        <w:t>ABRANGÊNCIA TERRITORIAL</w:t>
      </w:r>
    </w:p>
    <w:p w:rsidR="00024413" w:rsidRPr="00024413" w:rsidRDefault="00024413" w:rsidP="00024413">
      <w:pPr>
        <w:pStyle w:val="isselectedend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A Associação Cultura Negra possui atuação em Baixo Guandu/ES e mantém intercâmbio cultural com diversos municípios do Espírito Santo e Minas Gerais, promovendo a integração entre grupos de capoeira e fortalecendo a cultura afro-brasileira na região.</w:t>
      </w:r>
    </w:p>
    <w:p w:rsidR="00024413" w:rsidRPr="00024413" w:rsidRDefault="00024413" w:rsidP="00024413">
      <w:pPr>
        <w:pStyle w:val="Ttulo2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>MISSÃO</w:t>
      </w:r>
    </w:p>
    <w:p w:rsidR="00024413" w:rsidRPr="00024413" w:rsidRDefault="00024413" w:rsidP="00024413">
      <w:pPr>
        <w:pStyle w:val="isselectedend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Promover a transformação social por meio da capoeira, da cultura afro-brasileira, da educação, do esporte e da cidadania.</w:t>
      </w:r>
    </w:p>
    <w:p w:rsidR="00024413" w:rsidRPr="00024413" w:rsidRDefault="00024413" w:rsidP="00024413">
      <w:pPr>
        <w:pStyle w:val="Ttulo2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>VISÃO</w:t>
      </w:r>
    </w:p>
    <w:p w:rsidR="00024413" w:rsidRPr="00024413" w:rsidRDefault="00024413" w:rsidP="00024413">
      <w:pPr>
        <w:pStyle w:val="isselectedend"/>
        <w:rPr>
          <w:rFonts w:ascii="Arial" w:hAnsi="Arial" w:cs="Arial"/>
          <w:color w:val="000000" w:themeColor="text1"/>
        </w:rPr>
      </w:pPr>
      <w:r w:rsidRPr="00024413">
        <w:rPr>
          <w:rFonts w:ascii="Arial" w:hAnsi="Arial" w:cs="Arial"/>
          <w:color w:val="000000" w:themeColor="text1"/>
        </w:rPr>
        <w:t>Ser referência regional na promoção da cultura afro-brasileira, inclusão social e formação cidadã através da capoeira.</w:t>
      </w:r>
    </w:p>
    <w:p w:rsidR="00024413" w:rsidRPr="00024413" w:rsidRDefault="00024413" w:rsidP="00024413">
      <w:pPr>
        <w:pStyle w:val="Ttulo2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>VALORES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Respeito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Disciplina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Ética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Inclusão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Cidadania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Valorizaçã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da </w:t>
      </w:r>
      <w:proofErr w:type="spellStart"/>
      <w:r w:rsidRPr="00024413">
        <w:rPr>
          <w:rFonts w:ascii="Arial" w:hAnsi="Arial" w:cs="Arial"/>
          <w:color w:val="000000" w:themeColor="text1"/>
        </w:rPr>
        <w:t>cultura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afro-</w:t>
      </w:r>
      <w:proofErr w:type="spellStart"/>
      <w:r w:rsidRPr="00024413">
        <w:rPr>
          <w:rFonts w:ascii="Arial" w:hAnsi="Arial" w:cs="Arial"/>
          <w:color w:val="000000" w:themeColor="text1"/>
        </w:rPr>
        <w:t>brasileira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Compromisso</w:t>
      </w:r>
      <w:proofErr w:type="spellEnd"/>
      <w:r w:rsidRPr="00024413">
        <w:rPr>
          <w:rFonts w:ascii="Arial" w:hAnsi="Arial" w:cs="Arial"/>
          <w:color w:val="000000" w:themeColor="text1"/>
        </w:rPr>
        <w:t xml:space="preserve"> social;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Solidariedade</w:t>
      </w:r>
      <w:proofErr w:type="spellEnd"/>
      <w:r w:rsidRPr="00024413">
        <w:rPr>
          <w:rFonts w:ascii="Arial" w:hAnsi="Arial" w:cs="Arial"/>
          <w:color w:val="000000" w:themeColor="text1"/>
        </w:rPr>
        <w:t>;</w:t>
      </w:r>
    </w:p>
    <w:p w:rsidR="00024413" w:rsidRPr="00024413" w:rsidRDefault="00024413" w:rsidP="00024413">
      <w:pPr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color w:val="000000" w:themeColor="text1"/>
        </w:rPr>
      </w:pPr>
      <w:proofErr w:type="spellStart"/>
      <w:r w:rsidRPr="00024413">
        <w:rPr>
          <w:rFonts w:ascii="Arial" w:hAnsi="Arial" w:cs="Arial"/>
          <w:color w:val="000000" w:themeColor="text1"/>
        </w:rPr>
        <w:t>Educação</w:t>
      </w:r>
      <w:proofErr w:type="spellEnd"/>
      <w:r w:rsidRPr="00024413">
        <w:rPr>
          <w:rFonts w:ascii="Arial" w:hAnsi="Arial" w:cs="Arial"/>
          <w:color w:val="000000" w:themeColor="text1"/>
        </w:rPr>
        <w:t>.</w:t>
      </w: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4" w:name="histórico-da-associação"/>
      <w:bookmarkEnd w:id="3"/>
      <w:r w:rsidRPr="00024413">
        <w:rPr>
          <w:rFonts w:ascii="Arial" w:hAnsi="Arial" w:cs="Arial"/>
          <w:b/>
          <w:color w:val="000000" w:themeColor="text1"/>
        </w:rPr>
        <w:t>2. HISTÓRICO DA ASSOCIAÇÃO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 Associação Cul</w:t>
      </w:r>
      <w:r w:rsidRPr="001945CA">
        <w:rPr>
          <w:rFonts w:ascii="Arial" w:hAnsi="Arial" w:cs="Arial"/>
          <w:color w:val="000000" w:themeColor="text1"/>
        </w:rPr>
        <w:t>tura Negra foi fundada no ano de 2001 com a finalidade de preservar, promover e difundir a cultura afro-brasileira por meio da capoeira, da musicalidade, da educação e de ações comunitárias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o longo de sua trajetória, a entidade tornou-se uma importante r</w:t>
      </w:r>
      <w:r w:rsidRPr="001945CA">
        <w:rPr>
          <w:rFonts w:ascii="Arial" w:hAnsi="Arial" w:cs="Arial"/>
          <w:color w:val="000000" w:themeColor="text1"/>
        </w:rPr>
        <w:t>eferência cultural no município de Baixo Guandu, desenvolvendo projetos sociais, eventos culturais, intercâmbios esportivos e atividades voltadas à formação de crianças, adolescentes e famílias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pós o período da pandemia, em 2021, a instituição fortaleceu</w:t>
      </w:r>
      <w:r w:rsidRPr="001945CA">
        <w:rPr>
          <w:rFonts w:ascii="Arial" w:hAnsi="Arial" w:cs="Arial"/>
          <w:color w:val="000000" w:themeColor="text1"/>
        </w:rPr>
        <w:t xml:space="preserve"> sua identidade organizacional, ampliando suas ações comunitárias e consolidando o Projeto Social Educando Através da Capoeira como principal instrumento de transformação social.</w:t>
      </w: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5" w:name="trajetória-do-instrutor-modelo"/>
      <w:bookmarkEnd w:id="4"/>
      <w:r w:rsidRPr="00024413">
        <w:rPr>
          <w:rFonts w:ascii="Arial" w:hAnsi="Arial" w:cs="Arial"/>
          <w:b/>
          <w:color w:val="000000" w:themeColor="text1"/>
        </w:rPr>
        <w:t>3. TRAJETÓRIA DO INSTRUTOR MODELO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Danilo Torezane Costa Soares iniciou sua </w:t>
      </w:r>
      <w:r w:rsidRPr="001945CA">
        <w:rPr>
          <w:rFonts w:ascii="Arial" w:hAnsi="Arial" w:cs="Arial"/>
          <w:color w:val="000000" w:themeColor="text1"/>
        </w:rPr>
        <w:t>trajetória na capoeira em 2007, por meio do Projeto CEAMA, coordenado por Zenir Jardim (Mestre Casca)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Posteriormente participou do Projeto PETI, aprofundando seus conhecimentos na capoeira sob orientação do então Professor Costela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pós um período afastad</w:t>
      </w:r>
      <w:r w:rsidRPr="001945CA">
        <w:rPr>
          <w:rFonts w:ascii="Arial" w:hAnsi="Arial" w:cs="Arial"/>
          <w:color w:val="000000" w:themeColor="text1"/>
        </w:rPr>
        <w:t>o das atividades, retornou à prática da capoeira e passou a integrar definitivamente a Associação Cultura Negra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Em 2021 foi eleito Secretário da Associação Cultura Negra e recebeu a graduação de Monitor de Capoeira pelas mãos do Mestre Gunga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Em 2023 foi </w:t>
      </w:r>
      <w:r w:rsidRPr="001945CA">
        <w:rPr>
          <w:rFonts w:ascii="Arial" w:hAnsi="Arial" w:cs="Arial"/>
          <w:color w:val="000000" w:themeColor="text1"/>
        </w:rPr>
        <w:t>eleito Conselheiro Municipal de Cultura, representando a Cultura Afro-Brasileira no Município de Baixo Guandu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Em abril de 2024 recebeu oficialmente a graduação de Instrutor de Capoeira durante a 2ª edição do Vadêia Guandu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tualmente atua como Coordenador</w:t>
      </w:r>
      <w:r w:rsidRPr="001945CA">
        <w:rPr>
          <w:rFonts w:ascii="Arial" w:hAnsi="Arial" w:cs="Arial"/>
          <w:color w:val="000000" w:themeColor="text1"/>
        </w:rPr>
        <w:t xml:space="preserve"> de Projetos Sociais, Instrutor de Capoeira e responsável pelos núcleos vinculados ao Projeto Educando Através da Capoeira.</w:t>
      </w: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1945CA" w:rsidRDefault="001945CA">
      <w:pPr>
        <w:pStyle w:val="Ttulo1"/>
        <w:rPr>
          <w:rFonts w:ascii="Arial" w:hAnsi="Arial" w:cs="Arial"/>
          <w:color w:val="000000" w:themeColor="text1"/>
        </w:rPr>
      </w:pPr>
      <w:bookmarkStart w:id="6" w:name="Xbbdd4f28bd88ba43bf4c896fc894951af6c4cb1"/>
      <w:bookmarkEnd w:id="5"/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>4. PROJETO SOCIAL EDUCANDO ATRAVÉS DA CAPOEIRA</w:t>
      </w:r>
    </w:p>
    <w:p w:rsidR="00266191" w:rsidRPr="001945CA" w:rsidRDefault="00BD48CA" w:rsidP="001945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A Associação Cultura Negra desenvolve o Projeto Social Educando Através da Capoeira como ferramenta de educação, cultura, </w:t>
      </w:r>
      <w:proofErr w:type="spellStart"/>
      <w:r w:rsidRPr="001945CA">
        <w:rPr>
          <w:rFonts w:ascii="Arial" w:hAnsi="Arial" w:cs="Arial"/>
          <w:color w:val="000000" w:themeColor="text1"/>
        </w:rPr>
        <w:t>esporte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e </w:t>
      </w:r>
      <w:proofErr w:type="spellStart"/>
      <w:r w:rsidRPr="001945CA">
        <w:rPr>
          <w:rFonts w:ascii="Arial" w:hAnsi="Arial" w:cs="Arial"/>
          <w:color w:val="000000" w:themeColor="text1"/>
        </w:rPr>
        <w:t>inclusã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</w:t>
      </w:r>
      <w:proofErr w:type="spellStart"/>
      <w:proofErr w:type="gramStart"/>
      <w:r w:rsidRPr="001945CA">
        <w:rPr>
          <w:rFonts w:ascii="Arial" w:hAnsi="Arial" w:cs="Arial"/>
          <w:color w:val="000000" w:themeColor="text1"/>
        </w:rPr>
        <w:t>social.</w:t>
      </w:r>
      <w:r w:rsidRPr="001945CA">
        <w:rPr>
          <w:rFonts w:ascii="Arial" w:hAnsi="Arial" w:cs="Arial"/>
          <w:color w:val="000000" w:themeColor="text1"/>
        </w:rPr>
        <w:t>O</w:t>
      </w:r>
      <w:proofErr w:type="spellEnd"/>
      <w:proofErr w:type="gramEnd"/>
      <w:r w:rsidRPr="001945C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1945CA">
        <w:rPr>
          <w:rFonts w:ascii="Arial" w:hAnsi="Arial" w:cs="Arial"/>
          <w:color w:val="000000" w:themeColor="text1"/>
        </w:rPr>
        <w:t>projet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1945CA">
        <w:rPr>
          <w:rFonts w:ascii="Arial" w:hAnsi="Arial" w:cs="Arial"/>
          <w:color w:val="000000" w:themeColor="text1"/>
        </w:rPr>
        <w:t>tem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1945CA">
        <w:rPr>
          <w:rFonts w:ascii="Arial" w:hAnsi="Arial" w:cs="Arial"/>
          <w:color w:val="000000" w:themeColor="text1"/>
        </w:rPr>
        <w:t>com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objetivo promover a formação cidadã de crianças, adolescentes, jovens e adultos por meio</w:t>
      </w:r>
      <w:r w:rsidRPr="001945CA">
        <w:rPr>
          <w:rFonts w:ascii="Arial" w:hAnsi="Arial" w:cs="Arial"/>
          <w:color w:val="000000" w:themeColor="text1"/>
        </w:rPr>
        <w:t xml:space="preserve"> da capoeira e da cultura afro-brasileira.</w:t>
      </w:r>
    </w:p>
    <w:p w:rsidR="00266191" w:rsidRPr="001945CA" w:rsidRDefault="00BD48CA">
      <w:pPr>
        <w:pStyle w:val="Ttulo2"/>
        <w:rPr>
          <w:rFonts w:ascii="Arial" w:hAnsi="Arial" w:cs="Arial"/>
          <w:color w:val="000000" w:themeColor="text1"/>
        </w:rPr>
      </w:pPr>
      <w:bookmarkStart w:id="7" w:name="núcleos-ativos"/>
      <w:r w:rsidRPr="001945CA">
        <w:rPr>
          <w:rFonts w:ascii="Arial" w:hAnsi="Arial" w:cs="Arial"/>
          <w:color w:val="000000" w:themeColor="text1"/>
        </w:rPr>
        <w:t>Núcleos Ativos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8" w:name="núcleo-rosário-ii"/>
      <w:r w:rsidRPr="001945CA">
        <w:rPr>
          <w:rFonts w:ascii="Arial" w:hAnsi="Arial" w:cs="Arial"/>
          <w:color w:val="000000" w:themeColor="text1"/>
        </w:rPr>
        <w:t>Núcleo Rosário II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Escola Municipal Darlene Maggioni Frankini</w:t>
      </w:r>
      <w:r w:rsidRPr="001945CA">
        <w:rPr>
          <w:rFonts w:ascii="Arial" w:hAnsi="Arial" w:cs="Arial"/>
          <w:color w:val="000000" w:themeColor="text1"/>
        </w:rPr>
        <w:t xml:space="preserve"> Bairro Rosário II – Baixo Guandu/ES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9" w:name="núcleo-rosário-i"/>
      <w:bookmarkEnd w:id="8"/>
      <w:r w:rsidRPr="001945CA">
        <w:rPr>
          <w:rFonts w:ascii="Arial" w:hAnsi="Arial" w:cs="Arial"/>
          <w:color w:val="000000" w:themeColor="text1"/>
        </w:rPr>
        <w:lastRenderedPageBreak/>
        <w:t>Núcleo Rosário I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Escola Municipal João XXIII</w:t>
      </w:r>
      <w:r w:rsidRPr="001945CA">
        <w:rPr>
          <w:rFonts w:ascii="Arial" w:hAnsi="Arial" w:cs="Arial"/>
          <w:color w:val="000000" w:themeColor="text1"/>
        </w:rPr>
        <w:t xml:space="preserve"> Bairro Rosário I – Baixo Guandu/ES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10" w:name="núcleo-distrito-de-santa-rosa"/>
      <w:bookmarkEnd w:id="9"/>
      <w:r w:rsidRPr="001945CA">
        <w:rPr>
          <w:rFonts w:ascii="Arial" w:hAnsi="Arial" w:cs="Arial"/>
          <w:color w:val="000000" w:themeColor="text1"/>
        </w:rPr>
        <w:t>Núcleo Distrito de Sa</w:t>
      </w:r>
      <w:r w:rsidRPr="001945CA">
        <w:rPr>
          <w:rFonts w:ascii="Arial" w:hAnsi="Arial" w:cs="Arial"/>
          <w:color w:val="000000" w:themeColor="text1"/>
        </w:rPr>
        <w:t>nta Rosa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Distrito de Santa Rosa – Baixo Guandu/ES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11" w:name="centro-de-treinamento-sport-combat"/>
      <w:bookmarkEnd w:id="10"/>
      <w:r w:rsidRPr="001945CA">
        <w:rPr>
          <w:rFonts w:ascii="Arial" w:hAnsi="Arial" w:cs="Arial"/>
          <w:color w:val="000000" w:themeColor="text1"/>
        </w:rPr>
        <w:t>Centro de Treinamento Sport Combat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Bairro São Vicente – Baixo Guandu/ES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Núcleo coordenado pelo Instrutor Modelo, onde são desenvolvidas aulas particulares, treinamento técnico e formação continuada de capoe</w:t>
      </w:r>
      <w:r w:rsidRPr="001945CA">
        <w:rPr>
          <w:rFonts w:ascii="Arial" w:hAnsi="Arial" w:cs="Arial"/>
          <w:color w:val="000000" w:themeColor="text1"/>
        </w:rPr>
        <w:t>iristas.</w:t>
      </w:r>
    </w:p>
    <w:p w:rsidR="00266191" w:rsidRPr="00024413" w:rsidRDefault="00BD48CA">
      <w:pPr>
        <w:pStyle w:val="Ttulo2"/>
        <w:rPr>
          <w:rFonts w:ascii="Arial" w:hAnsi="Arial" w:cs="Arial"/>
          <w:b/>
          <w:color w:val="000000" w:themeColor="text1"/>
        </w:rPr>
      </w:pPr>
      <w:bookmarkStart w:id="12" w:name="atividades-desenvolvidas"/>
      <w:bookmarkEnd w:id="7"/>
      <w:bookmarkEnd w:id="11"/>
      <w:r w:rsidRPr="00024413">
        <w:rPr>
          <w:rFonts w:ascii="Arial" w:hAnsi="Arial" w:cs="Arial"/>
          <w:b/>
          <w:color w:val="000000" w:themeColor="text1"/>
        </w:rPr>
        <w:t>Atividades Desenvolvidas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ulas de capoeira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Musicalidade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História da cultura afro-brasileira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Formação cidadã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Desenvolvimento motor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ntegração comunitária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nclusão social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Eventos culturais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Participação em festivais;</w:t>
      </w:r>
    </w:p>
    <w:p w:rsidR="00266191" w:rsidRPr="001945CA" w:rsidRDefault="00BD48CA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ntercâmbios esportivos e culturais.</w:t>
      </w: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13" w:name="Xd312ffc0d76f663be43a960f907fab1a66a5fa2"/>
      <w:bookmarkEnd w:id="6"/>
      <w:bookmarkEnd w:id="12"/>
      <w:r w:rsidRPr="00024413">
        <w:rPr>
          <w:rFonts w:ascii="Arial" w:hAnsi="Arial" w:cs="Arial"/>
          <w:b/>
          <w:color w:val="000000" w:themeColor="text1"/>
        </w:rPr>
        <w:t>5. PROJETO FIA – SEMEANDO ARTE, CULTURA, ESPORTE, EDUCAÇÃO E CIDADANIA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Durante todo o ano de 2022 foi executado o Projeto Semeando Arte, Cultura, Esporte, Educação e Cidadania, desenvolvido em parceria com o CMDCA e f</w:t>
      </w:r>
      <w:r w:rsidRPr="001945CA">
        <w:rPr>
          <w:rFonts w:ascii="Arial" w:hAnsi="Arial" w:cs="Arial"/>
          <w:color w:val="000000" w:themeColor="text1"/>
        </w:rPr>
        <w:t>inanciado através do Fundo da Infância e Adolescência (FIA).</w:t>
      </w:r>
    </w:p>
    <w:p w:rsidR="00266191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O projeto atendeu aproximadamente 60 crianças e adolescentes em </w:t>
      </w:r>
      <w:proofErr w:type="spellStart"/>
      <w:r w:rsidRPr="001945CA">
        <w:rPr>
          <w:rFonts w:ascii="Arial" w:hAnsi="Arial" w:cs="Arial"/>
          <w:color w:val="000000" w:themeColor="text1"/>
        </w:rPr>
        <w:t>situaçã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de </w:t>
      </w:r>
      <w:proofErr w:type="spellStart"/>
      <w:r w:rsidRPr="001945CA">
        <w:rPr>
          <w:rFonts w:ascii="Arial" w:hAnsi="Arial" w:cs="Arial"/>
          <w:color w:val="000000" w:themeColor="text1"/>
        </w:rPr>
        <w:t>vulnerabilidade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social.</w:t>
      </w:r>
    </w:p>
    <w:p w:rsidR="00C80F67" w:rsidRDefault="00C80F67">
      <w:pPr>
        <w:pStyle w:val="Corpodetexto"/>
        <w:rPr>
          <w:rFonts w:ascii="Arial" w:hAnsi="Arial" w:cs="Arial"/>
          <w:color w:val="000000" w:themeColor="text1"/>
        </w:rPr>
      </w:pPr>
    </w:p>
    <w:p w:rsidR="00C80F67" w:rsidRDefault="00C80F67">
      <w:pPr>
        <w:pStyle w:val="Corpodetexto"/>
        <w:rPr>
          <w:rFonts w:ascii="Arial" w:hAnsi="Arial" w:cs="Arial"/>
          <w:color w:val="000000" w:themeColor="text1"/>
        </w:rPr>
      </w:pPr>
    </w:p>
    <w:p w:rsidR="00C80F67" w:rsidRDefault="00C80F67">
      <w:pPr>
        <w:pStyle w:val="Corpodetexto"/>
        <w:rPr>
          <w:rFonts w:ascii="Arial" w:hAnsi="Arial" w:cs="Arial"/>
          <w:color w:val="000000" w:themeColor="text1"/>
        </w:rPr>
      </w:pPr>
    </w:p>
    <w:p w:rsidR="00C80F67" w:rsidRPr="001945CA" w:rsidRDefault="00C80F67">
      <w:pPr>
        <w:pStyle w:val="Corpodetexto"/>
        <w:rPr>
          <w:rFonts w:ascii="Arial" w:hAnsi="Arial" w:cs="Arial"/>
          <w:color w:val="000000" w:themeColor="text1"/>
        </w:rPr>
      </w:pPr>
    </w:p>
    <w:p w:rsidR="00266191" w:rsidRPr="001945CA" w:rsidRDefault="00BD48CA">
      <w:pPr>
        <w:pStyle w:val="Ttulo2"/>
        <w:rPr>
          <w:rFonts w:ascii="Arial" w:hAnsi="Arial" w:cs="Arial"/>
          <w:color w:val="000000" w:themeColor="text1"/>
        </w:rPr>
      </w:pPr>
      <w:bookmarkStart w:id="14" w:name="locais-atendidos"/>
      <w:r w:rsidRPr="001945CA">
        <w:rPr>
          <w:rFonts w:ascii="Arial" w:hAnsi="Arial" w:cs="Arial"/>
          <w:color w:val="000000" w:themeColor="text1"/>
        </w:rPr>
        <w:t>Locais Atendidos</w:t>
      </w:r>
    </w:p>
    <w:p w:rsidR="00266191" w:rsidRPr="001945CA" w:rsidRDefault="00BD48CA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Escola João Júlio Cardoso – Bairro Val Paraíso;</w:t>
      </w:r>
    </w:p>
    <w:p w:rsidR="00266191" w:rsidRPr="001945CA" w:rsidRDefault="00BD48CA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Escola João XXIII – Bairro Rosário I;</w:t>
      </w:r>
    </w:p>
    <w:p w:rsidR="00266191" w:rsidRPr="001945CA" w:rsidRDefault="00BD48CA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Escola Darlene Maggioni Frankini – Bairro Rosário II.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s atividades envolveram educação, esporte, cultura, cidadania e inclusão social, fortalecendo o papel da capoeira como instrumento de transformação social.</w:t>
      </w: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15" w:name="principais-atividades-realizadas-em-2022"/>
      <w:bookmarkEnd w:id="13"/>
      <w:bookmarkEnd w:id="14"/>
      <w:r w:rsidRPr="00024413">
        <w:rPr>
          <w:rFonts w:ascii="Arial" w:hAnsi="Arial" w:cs="Arial"/>
          <w:b/>
          <w:color w:val="000000" w:themeColor="text1"/>
        </w:rPr>
        <w:t>6. PR</w:t>
      </w:r>
      <w:r w:rsidRPr="00024413">
        <w:rPr>
          <w:rFonts w:ascii="Arial" w:hAnsi="Arial" w:cs="Arial"/>
          <w:b/>
          <w:color w:val="000000" w:themeColor="text1"/>
        </w:rPr>
        <w:t>INCIPAIS ATIVIDADES REALIZADAS EM 2022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16" w:name="de-maio-de-2022"/>
      <w:r w:rsidRPr="001945CA">
        <w:rPr>
          <w:rFonts w:ascii="Arial" w:hAnsi="Arial" w:cs="Arial"/>
          <w:color w:val="000000" w:themeColor="text1"/>
        </w:rPr>
        <w:t>28 de Maio de 2022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presentação cultural de capoeira durante o Festival de Cultura Pocar, realizado na Praça Getúlio Vargas, em Baixo Guandu.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17" w:name="de-julho-de-2022"/>
      <w:bookmarkEnd w:id="16"/>
      <w:r w:rsidRPr="001945CA">
        <w:rPr>
          <w:rFonts w:ascii="Arial" w:hAnsi="Arial" w:cs="Arial"/>
          <w:color w:val="000000" w:themeColor="text1"/>
        </w:rPr>
        <w:t>10 de Julho de 2022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Realização do aniversário da Associação Cultura Negra, </w:t>
      </w:r>
      <w:r w:rsidRPr="001945CA">
        <w:rPr>
          <w:rFonts w:ascii="Arial" w:hAnsi="Arial" w:cs="Arial"/>
          <w:color w:val="000000" w:themeColor="text1"/>
        </w:rPr>
        <w:t>reunindo alunos, familiares e convidados em uma grande confraternização e roda de capoeira.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18" w:name="de-agosto-de-2022"/>
      <w:bookmarkEnd w:id="17"/>
      <w:r w:rsidRPr="001945CA">
        <w:rPr>
          <w:rFonts w:ascii="Arial" w:hAnsi="Arial" w:cs="Arial"/>
          <w:color w:val="000000" w:themeColor="text1"/>
        </w:rPr>
        <w:t>11 de Agosto de 2022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Participação na solenidade de lançamento do livro “Origens”, da então Vice-Governadora Jacqueline Moraes.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19" w:name="de-agosto-de-2022-1"/>
      <w:bookmarkEnd w:id="18"/>
      <w:r w:rsidRPr="001945CA">
        <w:rPr>
          <w:rFonts w:ascii="Arial" w:hAnsi="Arial" w:cs="Arial"/>
          <w:color w:val="000000" w:themeColor="text1"/>
        </w:rPr>
        <w:t>07 de Agosto de 2022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presentação cul</w:t>
      </w:r>
      <w:r w:rsidRPr="001945CA">
        <w:rPr>
          <w:rFonts w:ascii="Arial" w:hAnsi="Arial" w:cs="Arial"/>
          <w:color w:val="000000" w:themeColor="text1"/>
        </w:rPr>
        <w:t>tural na cidade de Itaguaçu/ES.</w:t>
      </w:r>
    </w:p>
    <w:p w:rsidR="001945CA" w:rsidRDefault="001945CA">
      <w:pPr>
        <w:pStyle w:val="Ttulo3"/>
        <w:rPr>
          <w:rFonts w:ascii="Arial" w:hAnsi="Arial" w:cs="Arial"/>
          <w:color w:val="000000" w:themeColor="text1"/>
        </w:rPr>
      </w:pPr>
      <w:bookmarkStart w:id="20" w:name="de-setembro-de-2022"/>
      <w:bookmarkEnd w:id="19"/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07 de </w:t>
      </w:r>
      <w:proofErr w:type="spellStart"/>
      <w:r w:rsidRPr="001945CA">
        <w:rPr>
          <w:rFonts w:ascii="Arial" w:hAnsi="Arial" w:cs="Arial"/>
          <w:color w:val="000000" w:themeColor="text1"/>
        </w:rPr>
        <w:t>Setembr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de 2022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ula especial de capoeira com participação de capoeiristas de Ibiraçu/ES, Colatina/ES e Aimorés/MG.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21" w:name="de-setembro-de-2022-1"/>
      <w:bookmarkEnd w:id="20"/>
      <w:r w:rsidRPr="001945CA">
        <w:rPr>
          <w:rFonts w:ascii="Arial" w:hAnsi="Arial" w:cs="Arial"/>
          <w:color w:val="000000" w:themeColor="text1"/>
        </w:rPr>
        <w:t>10 de Setembro de 2022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Participação no FITAC – Festival Cultural de Itaguaçu.</w:t>
      </w:r>
    </w:p>
    <w:p w:rsidR="00C80F67" w:rsidRDefault="00C80F67">
      <w:pPr>
        <w:pStyle w:val="Ttulo3"/>
        <w:rPr>
          <w:rFonts w:ascii="Arial" w:hAnsi="Arial" w:cs="Arial"/>
          <w:color w:val="000000" w:themeColor="text1"/>
        </w:rPr>
      </w:pPr>
      <w:bookmarkStart w:id="22" w:name="e-15-de-outubro-de-2022"/>
      <w:bookmarkEnd w:id="21"/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14 e 15 de Outubro de 2</w:t>
      </w:r>
      <w:r w:rsidRPr="001945CA">
        <w:rPr>
          <w:rFonts w:ascii="Arial" w:hAnsi="Arial" w:cs="Arial"/>
          <w:color w:val="000000" w:themeColor="text1"/>
        </w:rPr>
        <w:t>022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Realização de Oficina de Caxixi e Palestra de Capoeira com participação do Mestre Beiçola, da Serra/ES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Participaram capoeiristas de:</w:t>
      </w:r>
    </w:p>
    <w:p w:rsidR="00266191" w:rsidRPr="001945CA" w:rsidRDefault="00BD48CA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imorés/MG;</w:t>
      </w:r>
    </w:p>
    <w:p w:rsidR="00266191" w:rsidRPr="001945CA" w:rsidRDefault="00BD48CA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Colatina/ES;</w:t>
      </w:r>
    </w:p>
    <w:p w:rsidR="00266191" w:rsidRPr="001945CA" w:rsidRDefault="00BD48CA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João Neiva/ES;</w:t>
      </w:r>
    </w:p>
    <w:p w:rsidR="00266191" w:rsidRPr="001945CA" w:rsidRDefault="00BD48CA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Santa Maria de Jetibá/ES;</w:t>
      </w:r>
    </w:p>
    <w:p w:rsidR="00266191" w:rsidRPr="001945CA" w:rsidRDefault="00BD48CA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Fundão/ES;</w:t>
      </w:r>
    </w:p>
    <w:p w:rsidR="00266191" w:rsidRPr="001945CA" w:rsidRDefault="00BD48CA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lvarenga/MG;</w:t>
      </w:r>
    </w:p>
    <w:p w:rsidR="00266191" w:rsidRPr="001945CA" w:rsidRDefault="00BD48CA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tueta/MG.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23" w:name="de-dezembro-de-2022"/>
      <w:bookmarkEnd w:id="22"/>
      <w:r w:rsidRPr="001945CA">
        <w:rPr>
          <w:rFonts w:ascii="Arial" w:hAnsi="Arial" w:cs="Arial"/>
          <w:color w:val="000000" w:themeColor="text1"/>
        </w:rPr>
        <w:t>18 de Dezembro de 2022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Encerramento do Projeto FIA com entrega de certificados, graduações e confraternização entre alunos e famílias.</w:t>
      </w: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24" w:name="destaques-de-2023"/>
      <w:bookmarkEnd w:id="15"/>
      <w:bookmarkEnd w:id="23"/>
      <w:r w:rsidRPr="00024413">
        <w:rPr>
          <w:rFonts w:ascii="Arial" w:hAnsi="Arial" w:cs="Arial"/>
          <w:b/>
          <w:color w:val="000000" w:themeColor="text1"/>
        </w:rPr>
        <w:t>7. DESTAQUES DE 2023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25" w:name="ª-edição-do-vadêia-guandu"/>
      <w:r w:rsidRPr="001945CA">
        <w:rPr>
          <w:rFonts w:ascii="Arial" w:hAnsi="Arial" w:cs="Arial"/>
          <w:color w:val="000000" w:themeColor="text1"/>
        </w:rPr>
        <w:t>1ª Edição do Vadêia Guandu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dealizada pelos Monitores Índio (Juliano Medeiros Barreto) e Modelo (D</w:t>
      </w:r>
      <w:r w:rsidRPr="001945CA">
        <w:rPr>
          <w:rFonts w:ascii="Arial" w:hAnsi="Arial" w:cs="Arial"/>
          <w:color w:val="000000" w:themeColor="text1"/>
        </w:rPr>
        <w:t>anilo Torezane Costa Soares), a primeira edição do Vadêia Guandu promoveu intercâmbio cultural entre grupos de capoeira do Espírito Santo e Minas Gerais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 evento reuniu dezenas de capoeiristas, mestres e professores, fortalecendo a integração entre diferentes linhagens e tradições da capoeira.</w:t>
      </w:r>
    </w:p>
    <w:p w:rsidR="00266191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Também foi realizada troca de graduações dos alunos dos núcleos sociais, com entrega de </w:t>
      </w:r>
      <w:proofErr w:type="spellStart"/>
      <w:r w:rsidRPr="001945CA">
        <w:rPr>
          <w:rFonts w:ascii="Arial" w:hAnsi="Arial" w:cs="Arial"/>
          <w:color w:val="000000" w:themeColor="text1"/>
        </w:rPr>
        <w:t>aproximadamente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50 </w:t>
      </w:r>
      <w:proofErr w:type="spellStart"/>
      <w:r w:rsidRPr="001945CA">
        <w:rPr>
          <w:rFonts w:ascii="Arial" w:hAnsi="Arial" w:cs="Arial"/>
          <w:color w:val="000000" w:themeColor="text1"/>
        </w:rPr>
        <w:t>cordas</w:t>
      </w:r>
      <w:proofErr w:type="spellEnd"/>
      <w:r w:rsidRPr="001945CA">
        <w:rPr>
          <w:rFonts w:ascii="Arial" w:hAnsi="Arial" w:cs="Arial"/>
          <w:color w:val="000000" w:themeColor="text1"/>
        </w:rPr>
        <w:t>.</w:t>
      </w:r>
    </w:p>
    <w:p w:rsidR="00C80F67" w:rsidRPr="001945CA" w:rsidRDefault="00C80F67">
      <w:pPr>
        <w:pStyle w:val="Corpodetexto"/>
        <w:rPr>
          <w:rFonts w:ascii="Arial" w:hAnsi="Arial" w:cs="Arial"/>
          <w:color w:val="000000" w:themeColor="text1"/>
        </w:rPr>
      </w:pP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C80F67" w:rsidRDefault="00C80F67">
      <w:pPr>
        <w:pStyle w:val="Ttulo1"/>
        <w:rPr>
          <w:rFonts w:ascii="Arial" w:hAnsi="Arial" w:cs="Arial"/>
          <w:b/>
          <w:color w:val="000000" w:themeColor="text1"/>
        </w:rPr>
      </w:pPr>
      <w:bookmarkStart w:id="26" w:name="destaques-de-2024"/>
      <w:bookmarkEnd w:id="24"/>
      <w:bookmarkEnd w:id="25"/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>8. DESTAQUES DE 2024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27" w:name="ª-edição-do-vadêia-guandu-1"/>
      <w:r w:rsidRPr="001945CA">
        <w:rPr>
          <w:rFonts w:ascii="Arial" w:hAnsi="Arial" w:cs="Arial"/>
          <w:color w:val="000000" w:themeColor="text1"/>
        </w:rPr>
        <w:t>2ª Edição do Vadêia Guandu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Realizada nos dias 26 e 27 de abril de 2024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 evento reuniu mestres, professores, alunos, autoridades públicas e capoeiristas de diversas cidades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Foram realizadas:</w:t>
      </w:r>
    </w:p>
    <w:p w:rsidR="00266191" w:rsidRPr="001945CA" w:rsidRDefault="00BD48CA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ficinas;</w:t>
      </w:r>
    </w:p>
    <w:p w:rsidR="00266191" w:rsidRPr="001945CA" w:rsidRDefault="00BD48CA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Rodas de capoeira;</w:t>
      </w:r>
    </w:p>
    <w:p w:rsidR="00266191" w:rsidRPr="001945CA" w:rsidRDefault="00BD48CA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ntercâmbi</w:t>
      </w:r>
      <w:r w:rsidRPr="001945CA">
        <w:rPr>
          <w:rFonts w:ascii="Arial" w:hAnsi="Arial" w:cs="Arial"/>
          <w:color w:val="000000" w:themeColor="text1"/>
        </w:rPr>
        <w:t>o cultural;</w:t>
      </w:r>
    </w:p>
    <w:p w:rsidR="00266191" w:rsidRPr="001945CA" w:rsidRDefault="00BD48CA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Troca de graduações;</w:t>
      </w:r>
    </w:p>
    <w:p w:rsidR="00266191" w:rsidRPr="001945CA" w:rsidRDefault="00BD48CA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tividades de formação cidadã.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Um dos momentos mais importantes da programação foi a formação oficial dos então Monitores:</w:t>
      </w:r>
    </w:p>
    <w:p w:rsidR="00266191" w:rsidRPr="001945CA" w:rsidRDefault="00BD48CA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Danilo Torezane Costa Soares (Modelo);</w:t>
      </w:r>
    </w:p>
    <w:p w:rsidR="00266191" w:rsidRPr="001945CA" w:rsidRDefault="00BD48CA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Juliano Medeiros Barreto (Índio).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mbos receberam a graduação</w:t>
      </w:r>
      <w:r w:rsidRPr="001945CA">
        <w:rPr>
          <w:rFonts w:ascii="Arial" w:hAnsi="Arial" w:cs="Arial"/>
          <w:color w:val="000000" w:themeColor="text1"/>
        </w:rPr>
        <w:t xml:space="preserve"> de </w:t>
      </w:r>
      <w:r w:rsidRPr="001945CA">
        <w:rPr>
          <w:rFonts w:ascii="Arial" w:hAnsi="Arial" w:cs="Arial"/>
          <w:b/>
          <w:bCs/>
          <w:color w:val="000000" w:themeColor="text1"/>
        </w:rPr>
        <w:t>Instrutor de Capoeira</w:t>
      </w:r>
      <w:r w:rsidRPr="001945CA">
        <w:rPr>
          <w:rFonts w:ascii="Arial" w:hAnsi="Arial" w:cs="Arial"/>
          <w:color w:val="000000" w:themeColor="text1"/>
        </w:rPr>
        <w:t>, reconhecendo sua dedicação à formação de alunos e ao desenvolvimento dos projetos sociais da Associação Cultura Negra.</w:t>
      </w:r>
    </w:p>
    <w:p w:rsidR="00266191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O evento contou ainda com a presença da Deputada Federal Jack Rocha, da Subsecretária de Cultura Míria Souza Cruz e </w:t>
      </w:r>
      <w:proofErr w:type="spellStart"/>
      <w:r w:rsidRPr="001945CA">
        <w:rPr>
          <w:rFonts w:ascii="Arial" w:hAnsi="Arial" w:cs="Arial"/>
          <w:color w:val="000000" w:themeColor="text1"/>
        </w:rPr>
        <w:t>demais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1945CA">
        <w:rPr>
          <w:rFonts w:ascii="Arial" w:hAnsi="Arial" w:cs="Arial"/>
          <w:color w:val="000000" w:themeColor="text1"/>
        </w:rPr>
        <w:t>lideranças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1945CA">
        <w:rPr>
          <w:rFonts w:ascii="Arial" w:hAnsi="Arial" w:cs="Arial"/>
          <w:color w:val="000000" w:themeColor="text1"/>
        </w:rPr>
        <w:t>comunitárias</w:t>
      </w:r>
      <w:proofErr w:type="spellEnd"/>
      <w:r w:rsidRPr="001945CA">
        <w:rPr>
          <w:rFonts w:ascii="Arial" w:hAnsi="Arial" w:cs="Arial"/>
          <w:color w:val="000000" w:themeColor="text1"/>
        </w:rPr>
        <w:t>.</w:t>
      </w:r>
    </w:p>
    <w:p w:rsidR="001945CA" w:rsidRPr="001945CA" w:rsidRDefault="001945CA">
      <w:pPr>
        <w:pStyle w:val="Corpodetexto"/>
        <w:rPr>
          <w:rFonts w:ascii="Arial" w:hAnsi="Arial" w:cs="Arial"/>
          <w:color w:val="000000" w:themeColor="text1"/>
        </w:rPr>
      </w:pP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28" w:name="filiação-à-associação-quilombos-de-minas"/>
      <w:bookmarkEnd w:id="27"/>
      <w:r w:rsidRPr="001945CA">
        <w:rPr>
          <w:rFonts w:ascii="Arial" w:hAnsi="Arial" w:cs="Arial"/>
          <w:color w:val="000000" w:themeColor="text1"/>
        </w:rPr>
        <w:t>Filiação à Associação Quilombos de Minas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Em 19 de outubro de 2024 a Associação Cultura Negra oficializou sua</w:t>
      </w:r>
      <w:r w:rsidRPr="001945CA">
        <w:rPr>
          <w:rFonts w:ascii="Arial" w:hAnsi="Arial" w:cs="Arial"/>
          <w:color w:val="000000" w:themeColor="text1"/>
        </w:rPr>
        <w:t xml:space="preserve"> filiação à Associação Quilombos de Minas, fortalecendo os laços históricos e culturais da capoeira regional.</w:t>
      </w:r>
    </w:p>
    <w:p w:rsidR="00C80F67" w:rsidRDefault="00C80F67">
      <w:pPr>
        <w:pStyle w:val="Ttulo1"/>
        <w:rPr>
          <w:rFonts w:ascii="Arial" w:hAnsi="Arial" w:cs="Arial"/>
          <w:b/>
          <w:color w:val="000000" w:themeColor="text1"/>
        </w:rPr>
      </w:pPr>
      <w:bookmarkStart w:id="29" w:name="destaques-de-2025"/>
      <w:bookmarkEnd w:id="26"/>
      <w:bookmarkEnd w:id="28"/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r w:rsidRPr="00024413">
        <w:rPr>
          <w:rFonts w:ascii="Arial" w:hAnsi="Arial" w:cs="Arial"/>
          <w:b/>
          <w:color w:val="000000" w:themeColor="text1"/>
        </w:rPr>
        <w:t>9. DESTAQUES DE 2025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30" w:name="ª-edição-do-vadêia-guandu-2"/>
      <w:r w:rsidRPr="001945CA">
        <w:rPr>
          <w:rFonts w:ascii="Arial" w:hAnsi="Arial" w:cs="Arial"/>
          <w:color w:val="000000" w:themeColor="text1"/>
        </w:rPr>
        <w:t>3ª Edição do Vadêia Guandu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 terceira edição consolidou o evento como uma das maiores ações culturais de capoeira da região</w:t>
      </w:r>
      <w:r w:rsidRPr="001945CA">
        <w:rPr>
          <w:rFonts w:ascii="Arial" w:hAnsi="Arial" w:cs="Arial"/>
          <w:color w:val="000000" w:themeColor="text1"/>
        </w:rPr>
        <w:t>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Foram realizadas:</w:t>
      </w:r>
    </w:p>
    <w:p w:rsidR="00266191" w:rsidRPr="001945CA" w:rsidRDefault="00BD48CA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ficinas;</w:t>
      </w:r>
    </w:p>
    <w:p w:rsidR="00266191" w:rsidRPr="001945CA" w:rsidRDefault="00BD48CA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Rodas de capoeira;</w:t>
      </w:r>
    </w:p>
    <w:p w:rsidR="00266191" w:rsidRPr="001945CA" w:rsidRDefault="00BD48CA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Troca de graduações;</w:t>
      </w:r>
    </w:p>
    <w:p w:rsidR="00266191" w:rsidRPr="001945CA" w:rsidRDefault="00BD48CA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ntercâmbio cultural;</w:t>
      </w:r>
    </w:p>
    <w:p w:rsidR="00266191" w:rsidRPr="001945CA" w:rsidRDefault="00BD48CA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Formação cidadã;</w:t>
      </w:r>
    </w:p>
    <w:p w:rsidR="00266191" w:rsidRPr="001945CA" w:rsidRDefault="00BD48CA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ntegração entre grupos do Espírito Santo e Minas Gerais.</w:t>
      </w: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31" w:name="destaques-de-2026"/>
      <w:bookmarkEnd w:id="29"/>
      <w:bookmarkEnd w:id="30"/>
      <w:r w:rsidRPr="00024413">
        <w:rPr>
          <w:rFonts w:ascii="Arial" w:hAnsi="Arial" w:cs="Arial"/>
          <w:b/>
          <w:color w:val="000000" w:themeColor="text1"/>
        </w:rPr>
        <w:t>10. DESTAQUES DE 2026</w:t>
      </w:r>
    </w:p>
    <w:p w:rsidR="00266191" w:rsidRPr="001945CA" w:rsidRDefault="00BD48CA">
      <w:pPr>
        <w:pStyle w:val="Ttulo3"/>
        <w:rPr>
          <w:rFonts w:ascii="Arial" w:hAnsi="Arial" w:cs="Arial"/>
          <w:color w:val="000000" w:themeColor="text1"/>
        </w:rPr>
      </w:pPr>
      <w:bookmarkStart w:id="32" w:name="ª-edição-do-vadêia-guandu-3"/>
      <w:r w:rsidRPr="001945CA">
        <w:rPr>
          <w:rFonts w:ascii="Arial" w:hAnsi="Arial" w:cs="Arial"/>
          <w:color w:val="000000" w:themeColor="text1"/>
        </w:rPr>
        <w:t>4ª Edição do Vadêia Guandu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 4ª edição do Vadêia Guandu represent</w:t>
      </w:r>
      <w:r w:rsidRPr="001945CA">
        <w:rPr>
          <w:rFonts w:ascii="Arial" w:hAnsi="Arial" w:cs="Arial"/>
          <w:color w:val="000000" w:themeColor="text1"/>
        </w:rPr>
        <w:t>ou a consolidação definitiva do evento como referência regional na promoção da capoeira e da cultura afro-brasileira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 evento reuniu capoeiristas de diversos municípios do Espírito Santo e Minas Gerais, fortalecendo os laços culturais entre os grupos part</w:t>
      </w:r>
      <w:r w:rsidRPr="001945CA">
        <w:rPr>
          <w:rFonts w:ascii="Arial" w:hAnsi="Arial" w:cs="Arial"/>
          <w:color w:val="000000" w:themeColor="text1"/>
        </w:rPr>
        <w:t>icipantes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Foram realizadas:</w:t>
      </w:r>
    </w:p>
    <w:p w:rsidR="00266191" w:rsidRPr="001945CA" w:rsidRDefault="00BD48CA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ficinas culturais;</w:t>
      </w:r>
    </w:p>
    <w:p w:rsidR="00266191" w:rsidRPr="001945CA" w:rsidRDefault="00BD48CA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Rodas de capoeira;</w:t>
      </w:r>
    </w:p>
    <w:p w:rsidR="00266191" w:rsidRPr="001945CA" w:rsidRDefault="00BD48CA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Troca de graduações;</w:t>
      </w:r>
    </w:p>
    <w:p w:rsidR="00266191" w:rsidRPr="001945CA" w:rsidRDefault="00BD48CA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ntegração entre grupos;</w:t>
      </w:r>
    </w:p>
    <w:p w:rsidR="00266191" w:rsidRPr="001945CA" w:rsidRDefault="00BD48CA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Formação cidadã;</w:t>
      </w:r>
    </w:p>
    <w:p w:rsidR="00266191" w:rsidRPr="001945CA" w:rsidRDefault="00BD48CA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tividades culturais e esportivas.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 edição contou com apoio de patrocinadores locais, lideranças comunitárias, familiares, p</w:t>
      </w:r>
      <w:r w:rsidRPr="001945CA">
        <w:rPr>
          <w:rFonts w:ascii="Arial" w:hAnsi="Arial" w:cs="Arial"/>
          <w:color w:val="000000" w:themeColor="text1"/>
        </w:rPr>
        <w:t>rofessores, mestres e parceiros institucionais, demonstrando a força do trabalho desenvolvido pela Associação Cultura Negra e pelo Grupo Quilombos de Minas.</w:t>
      </w: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C80F67" w:rsidRDefault="00C80F67">
      <w:pPr>
        <w:pStyle w:val="Ttulo1"/>
        <w:rPr>
          <w:rFonts w:ascii="Arial" w:hAnsi="Arial" w:cs="Arial"/>
          <w:b/>
          <w:color w:val="000000" w:themeColor="text1"/>
        </w:rPr>
      </w:pPr>
      <w:bookmarkStart w:id="33" w:name="principais-conquistas-institucionais"/>
      <w:bookmarkEnd w:id="31"/>
      <w:bookmarkEnd w:id="32"/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34" w:name="_GoBack"/>
      <w:bookmarkEnd w:id="34"/>
      <w:r w:rsidRPr="00024413">
        <w:rPr>
          <w:rFonts w:ascii="Arial" w:hAnsi="Arial" w:cs="Arial"/>
          <w:b/>
          <w:color w:val="000000" w:themeColor="text1"/>
        </w:rPr>
        <w:t>11. PRINCIPAIS CONQUISTAS INSTITUCIONAIS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o longo de sua trajetória recente, a Associação Cultura Negra alcançou importantes conquistas institucionais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Destaca-se a ampliação dos núcleos de atendimento, o fortalecimento do Projeto Educando Através da Capoeira e a consolidação do Vadêia Guandu com</w:t>
      </w:r>
      <w:r w:rsidRPr="001945CA">
        <w:rPr>
          <w:rFonts w:ascii="Arial" w:hAnsi="Arial" w:cs="Arial"/>
          <w:color w:val="000000" w:themeColor="text1"/>
        </w:rPr>
        <w:t>o um dos principais eventos de capoeira da região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Outro marco histórico foi a contemplação da Associação Cultura Negra com recursos oriundos do Ministério da Cultura, através de Emenda Parlamentar Federal no valor de </w:t>
      </w:r>
      <w:r w:rsidRPr="001945CA">
        <w:rPr>
          <w:rFonts w:ascii="Arial" w:hAnsi="Arial" w:cs="Arial"/>
          <w:b/>
          <w:bCs/>
          <w:color w:val="000000" w:themeColor="text1"/>
        </w:rPr>
        <w:t>R$ 100.000,00 (cem mil reais)</w:t>
      </w:r>
      <w:r w:rsidRPr="001945CA">
        <w:rPr>
          <w:rFonts w:ascii="Arial" w:hAnsi="Arial" w:cs="Arial"/>
          <w:color w:val="000000" w:themeColor="text1"/>
        </w:rPr>
        <w:t>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 indic</w:t>
      </w:r>
      <w:r w:rsidRPr="001945CA">
        <w:rPr>
          <w:rFonts w:ascii="Arial" w:hAnsi="Arial" w:cs="Arial"/>
          <w:color w:val="000000" w:themeColor="text1"/>
        </w:rPr>
        <w:t>ação da emenda foi realizada pela Deputada Federal Jack Rocha, reconhecendo a relevância social, cultural e educacional do trabalho desenvolvido pela entidade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s recursos destinam-se ao fortalecimento dos projetos culturais, ampliação das ações sociais, a</w:t>
      </w:r>
      <w:r w:rsidRPr="001945CA">
        <w:rPr>
          <w:rFonts w:ascii="Arial" w:hAnsi="Arial" w:cs="Arial"/>
          <w:color w:val="000000" w:themeColor="text1"/>
        </w:rPr>
        <w:t>quisição de equipamentos e expansão das atividades voltadas à capoeira, cultura afro-brasileira e formação cidadã.</w:t>
      </w:r>
    </w:p>
    <w:p w:rsidR="00266191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Essa conquista representa um importante reconhecimento institucional da atuação da Associação Cultura Negra junto à </w:t>
      </w:r>
      <w:proofErr w:type="spellStart"/>
      <w:r w:rsidRPr="001945CA">
        <w:rPr>
          <w:rFonts w:ascii="Arial" w:hAnsi="Arial" w:cs="Arial"/>
          <w:color w:val="000000" w:themeColor="text1"/>
        </w:rPr>
        <w:t>comunidade</w:t>
      </w:r>
      <w:proofErr w:type="spellEnd"/>
      <w:r w:rsidRPr="001945CA">
        <w:rPr>
          <w:rFonts w:ascii="Arial" w:hAnsi="Arial" w:cs="Arial"/>
          <w:color w:val="000000" w:themeColor="text1"/>
        </w:rPr>
        <w:t>.</w:t>
      </w:r>
    </w:p>
    <w:p w:rsidR="001945CA" w:rsidRPr="001945CA" w:rsidRDefault="001945CA" w:rsidP="001945CA">
      <w:pPr>
        <w:pStyle w:val="Corpodetexto"/>
        <w:numPr>
          <w:ilvl w:val="0"/>
          <w:numId w:val="10"/>
        </w:numPr>
        <w:rPr>
          <w:rFonts w:ascii="Arial" w:hAnsi="Arial" w:cs="Arial"/>
          <w:color w:val="000000" w:themeColor="text1"/>
        </w:rPr>
      </w:pPr>
      <w:proofErr w:type="spellStart"/>
      <w:r>
        <w:rPr>
          <w:rFonts w:ascii="Arial" w:hAnsi="Arial" w:cs="Arial"/>
          <w:color w:val="000000" w:themeColor="text1"/>
        </w:rPr>
        <w:t>Utilidade</w:t>
      </w:r>
      <w:proofErr w:type="spellEnd"/>
      <w:r>
        <w:rPr>
          <w:rFonts w:ascii="Arial" w:hAnsi="Arial" w:cs="Arial"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color w:val="000000" w:themeColor="text1"/>
        </w:rPr>
        <w:t>Pública</w:t>
      </w:r>
      <w:proofErr w:type="spellEnd"/>
      <w:r>
        <w:rPr>
          <w:rFonts w:ascii="Arial" w:hAnsi="Arial" w:cs="Arial"/>
          <w:color w:val="000000" w:themeColor="text1"/>
        </w:rPr>
        <w:t xml:space="preserve"> Municipal e </w:t>
      </w:r>
      <w:proofErr w:type="spellStart"/>
      <w:proofErr w:type="gramStart"/>
      <w:r>
        <w:rPr>
          <w:rFonts w:ascii="Arial" w:hAnsi="Arial" w:cs="Arial"/>
          <w:color w:val="000000" w:themeColor="text1"/>
        </w:rPr>
        <w:t>Estadual</w:t>
      </w:r>
      <w:proofErr w:type="spellEnd"/>
      <w:r>
        <w:rPr>
          <w:rFonts w:ascii="Arial" w:hAnsi="Arial" w:cs="Arial"/>
          <w:color w:val="000000" w:themeColor="text1"/>
        </w:rPr>
        <w:t xml:space="preserve"> .</w:t>
      </w:r>
      <w:proofErr w:type="gramEnd"/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35" w:name="municípios-alcançados"/>
      <w:bookmarkEnd w:id="33"/>
      <w:r w:rsidRPr="00024413">
        <w:rPr>
          <w:rFonts w:ascii="Arial" w:hAnsi="Arial" w:cs="Arial"/>
          <w:b/>
          <w:color w:val="000000" w:themeColor="text1"/>
        </w:rPr>
        <w:t>12. MUNICÍP</w:t>
      </w:r>
      <w:r w:rsidRPr="00024413">
        <w:rPr>
          <w:rFonts w:ascii="Arial" w:hAnsi="Arial" w:cs="Arial"/>
          <w:b/>
          <w:color w:val="000000" w:themeColor="text1"/>
        </w:rPr>
        <w:t>IOS ALCANÇADOS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o longo de suas atividades, a Associação Cultura Negra participou de eventos e intercâmbios em diversos municípios, incluindo: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Baixo Guandu/ES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taguaçu/ES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Colatina/ES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Ibiraçu/ES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João Neiva/ES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Santa Teresa/ES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Serra/ES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imorés/MG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lastRenderedPageBreak/>
        <w:t>Itue</w:t>
      </w:r>
      <w:r w:rsidRPr="001945CA">
        <w:rPr>
          <w:rFonts w:ascii="Arial" w:hAnsi="Arial" w:cs="Arial"/>
          <w:color w:val="000000" w:themeColor="text1"/>
        </w:rPr>
        <w:t>ta/MG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lvarenga/MG;</w:t>
      </w:r>
    </w:p>
    <w:p w:rsidR="00266191" w:rsidRPr="001945CA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Fundão/ES;</w:t>
      </w:r>
    </w:p>
    <w:p w:rsidR="00266191" w:rsidRDefault="00BD48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 xml:space="preserve">Santa Maria de </w:t>
      </w:r>
      <w:proofErr w:type="spellStart"/>
      <w:r w:rsidRPr="001945CA">
        <w:rPr>
          <w:rFonts w:ascii="Arial" w:hAnsi="Arial" w:cs="Arial"/>
          <w:color w:val="000000" w:themeColor="text1"/>
        </w:rPr>
        <w:t>Jetibá</w:t>
      </w:r>
      <w:proofErr w:type="spellEnd"/>
      <w:r w:rsidRPr="001945CA">
        <w:rPr>
          <w:rFonts w:ascii="Arial" w:hAnsi="Arial" w:cs="Arial"/>
          <w:color w:val="000000" w:themeColor="text1"/>
        </w:rPr>
        <w:t>/ES.</w:t>
      </w:r>
    </w:p>
    <w:p w:rsidR="001945CA" w:rsidRDefault="001945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itória/ES </w:t>
      </w:r>
    </w:p>
    <w:p w:rsidR="001945CA" w:rsidRDefault="001945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proofErr w:type="spellStart"/>
      <w:r>
        <w:rPr>
          <w:rFonts w:ascii="Arial" w:hAnsi="Arial" w:cs="Arial"/>
          <w:color w:val="000000" w:themeColor="text1"/>
        </w:rPr>
        <w:t>Timóteo</w:t>
      </w:r>
      <w:proofErr w:type="spellEnd"/>
      <w:r>
        <w:rPr>
          <w:rFonts w:ascii="Arial" w:hAnsi="Arial" w:cs="Arial"/>
          <w:color w:val="000000" w:themeColor="text1"/>
        </w:rPr>
        <w:t>/MG</w:t>
      </w:r>
    </w:p>
    <w:p w:rsidR="001945CA" w:rsidRDefault="001945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ila </w:t>
      </w:r>
      <w:proofErr w:type="spellStart"/>
      <w:r>
        <w:rPr>
          <w:rFonts w:ascii="Arial" w:hAnsi="Arial" w:cs="Arial"/>
          <w:color w:val="000000" w:themeColor="text1"/>
        </w:rPr>
        <w:t>Velha</w:t>
      </w:r>
      <w:proofErr w:type="spellEnd"/>
      <w:r>
        <w:rPr>
          <w:rFonts w:ascii="Arial" w:hAnsi="Arial" w:cs="Arial"/>
          <w:color w:val="000000" w:themeColor="text1"/>
        </w:rPr>
        <w:t xml:space="preserve">/ES </w:t>
      </w:r>
    </w:p>
    <w:p w:rsidR="001945CA" w:rsidRPr="001945CA" w:rsidRDefault="001945CA">
      <w:pPr>
        <w:pStyle w:val="Compact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proofErr w:type="spellStart"/>
      <w:r>
        <w:rPr>
          <w:rFonts w:ascii="Arial" w:hAnsi="Arial" w:cs="Arial"/>
          <w:color w:val="000000" w:themeColor="text1"/>
        </w:rPr>
        <w:t>Conceição</w:t>
      </w:r>
      <w:proofErr w:type="spellEnd"/>
      <w:r>
        <w:rPr>
          <w:rFonts w:ascii="Arial" w:hAnsi="Arial" w:cs="Arial"/>
          <w:color w:val="000000" w:themeColor="text1"/>
        </w:rPr>
        <w:t xml:space="preserve"> da Barra/ES</w:t>
      </w: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266191" w:rsidRPr="00024413" w:rsidRDefault="00BD48CA">
      <w:pPr>
        <w:pStyle w:val="Ttulo1"/>
        <w:rPr>
          <w:rFonts w:ascii="Arial" w:hAnsi="Arial" w:cs="Arial"/>
          <w:b/>
          <w:color w:val="000000" w:themeColor="text1"/>
        </w:rPr>
      </w:pPr>
      <w:bookmarkStart w:id="36" w:name="considerações-finais"/>
      <w:bookmarkEnd w:id="35"/>
      <w:r w:rsidRPr="00024413">
        <w:rPr>
          <w:rFonts w:ascii="Arial" w:hAnsi="Arial" w:cs="Arial"/>
          <w:b/>
          <w:color w:val="000000" w:themeColor="text1"/>
        </w:rPr>
        <w:t>13. CONSIDERAÇÕES FINAIS</w:t>
      </w: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 Associação Cultura Negra encerra o período compreendido entre 2021 e 2026 com importantes conquistas sociais, culturais e institucionais.</w:t>
      </w:r>
    </w:p>
    <w:p w:rsidR="004B3B92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Os projetos desenvolvidos, os n</w:t>
      </w:r>
      <w:r w:rsidRPr="001945CA">
        <w:rPr>
          <w:rFonts w:ascii="Arial" w:hAnsi="Arial" w:cs="Arial"/>
          <w:color w:val="000000" w:themeColor="text1"/>
        </w:rPr>
        <w:t xml:space="preserve">úcleos mantidos em funcionamento, os eventos realizados e o crescimento do Vadêia Guandu demonstram a força da capoeira como instrumento de </w:t>
      </w:r>
    </w:p>
    <w:p w:rsidR="004B3B92" w:rsidRDefault="004B3B92">
      <w:pPr>
        <w:pStyle w:val="Corpodetexto"/>
        <w:rPr>
          <w:rFonts w:ascii="Arial" w:hAnsi="Arial" w:cs="Arial"/>
          <w:color w:val="000000" w:themeColor="text1"/>
        </w:rPr>
      </w:pP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proofErr w:type="spellStart"/>
      <w:r w:rsidRPr="001945CA">
        <w:rPr>
          <w:rFonts w:ascii="Arial" w:hAnsi="Arial" w:cs="Arial"/>
          <w:color w:val="000000" w:themeColor="text1"/>
        </w:rPr>
        <w:t>educaçã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1945CA">
        <w:rPr>
          <w:rFonts w:ascii="Arial" w:hAnsi="Arial" w:cs="Arial"/>
          <w:color w:val="000000" w:themeColor="text1"/>
        </w:rPr>
        <w:t>inclusã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social, </w:t>
      </w:r>
      <w:proofErr w:type="spellStart"/>
      <w:r w:rsidRPr="001945CA">
        <w:rPr>
          <w:rFonts w:ascii="Arial" w:hAnsi="Arial" w:cs="Arial"/>
          <w:color w:val="000000" w:themeColor="text1"/>
        </w:rPr>
        <w:t>valorização</w:t>
      </w:r>
      <w:proofErr w:type="spellEnd"/>
      <w:r w:rsidRPr="001945CA">
        <w:rPr>
          <w:rFonts w:ascii="Arial" w:hAnsi="Arial" w:cs="Arial"/>
          <w:color w:val="000000" w:themeColor="text1"/>
        </w:rPr>
        <w:t xml:space="preserve"> cultural e transformação da realidade de crianças, adolescentes e famílias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color w:val="000000" w:themeColor="text1"/>
        </w:rPr>
        <w:t>A</w:t>
      </w:r>
      <w:r w:rsidRPr="001945CA">
        <w:rPr>
          <w:rFonts w:ascii="Arial" w:hAnsi="Arial" w:cs="Arial"/>
          <w:color w:val="000000" w:themeColor="text1"/>
        </w:rPr>
        <w:t xml:space="preserve"> entidade reafirma seu compromisso de continuar promovendo a cultura afro-brasileira, fortalecendo a cidadania e formando novas gerações através dos ensinamentos da capoeira.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Baixo Guandu/ES, junho de 2026.</w:t>
      </w:r>
    </w:p>
    <w:p w:rsidR="00266191" w:rsidRPr="001945CA" w:rsidRDefault="00266191">
      <w:pPr>
        <w:rPr>
          <w:rFonts w:ascii="Arial" w:hAnsi="Arial" w:cs="Arial"/>
          <w:color w:val="000000" w:themeColor="text1"/>
        </w:rPr>
      </w:pPr>
    </w:p>
    <w:p w:rsidR="00266191" w:rsidRPr="001945CA" w:rsidRDefault="00BD48CA">
      <w:pPr>
        <w:pStyle w:val="FirstParagraph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ASSOCIAÇÃO CULTURA NEGRA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Roberto Anselmo de Araújo (Mestre Gunga)</w:t>
      </w:r>
      <w:r w:rsidRPr="001945CA">
        <w:rPr>
          <w:rFonts w:ascii="Arial" w:hAnsi="Arial" w:cs="Arial"/>
          <w:color w:val="000000" w:themeColor="text1"/>
        </w:rPr>
        <w:br/>
        <w:t>Presidente</w:t>
      </w:r>
    </w:p>
    <w:p w:rsidR="00266191" w:rsidRPr="001945CA" w:rsidRDefault="00BD48CA">
      <w:pPr>
        <w:pStyle w:val="Corpodetexto"/>
        <w:rPr>
          <w:rFonts w:ascii="Arial" w:hAnsi="Arial" w:cs="Arial"/>
          <w:color w:val="000000" w:themeColor="text1"/>
        </w:rPr>
      </w:pPr>
      <w:r w:rsidRPr="001945CA">
        <w:rPr>
          <w:rFonts w:ascii="Arial" w:hAnsi="Arial" w:cs="Arial"/>
          <w:b/>
          <w:bCs/>
          <w:color w:val="000000" w:themeColor="text1"/>
        </w:rPr>
        <w:t>Danilo Torezane Costa Soares (Instrutor Modelo)</w:t>
      </w:r>
      <w:r w:rsidRPr="001945CA">
        <w:rPr>
          <w:rFonts w:ascii="Arial" w:hAnsi="Arial" w:cs="Arial"/>
          <w:color w:val="000000" w:themeColor="text1"/>
        </w:rPr>
        <w:br/>
        <w:t>Coordenador de Projetos e Instrutor de Capoeira</w:t>
      </w:r>
      <w:bookmarkEnd w:id="36"/>
    </w:p>
    <w:sectPr w:rsidR="00266191" w:rsidRPr="001945CA" w:rsidSect="00024413">
      <w:headerReference w:type="default" r:id="rId7"/>
      <w:footnotePr>
        <w:numRestart w:val="eachSect"/>
      </w:footnotePr>
      <w:pgSz w:w="12240" w:h="15840"/>
      <w:pgMar w:top="1417" w:right="1041" w:bottom="1417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48CA" w:rsidRDefault="00BD48CA" w:rsidP="001945CA">
      <w:pPr>
        <w:spacing w:after="0"/>
      </w:pPr>
      <w:r>
        <w:separator/>
      </w:r>
    </w:p>
  </w:endnote>
  <w:endnote w:type="continuationSeparator" w:id="0">
    <w:p w:rsidR="00BD48CA" w:rsidRDefault="00BD48CA" w:rsidP="001945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48CA" w:rsidRDefault="00BD48CA" w:rsidP="001945CA">
      <w:pPr>
        <w:spacing w:after="0"/>
      </w:pPr>
      <w:r>
        <w:separator/>
      </w:r>
    </w:p>
  </w:footnote>
  <w:footnote w:type="continuationSeparator" w:id="0">
    <w:p w:rsidR="00BD48CA" w:rsidRDefault="00BD48CA" w:rsidP="001945C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45CA" w:rsidRDefault="001945CA">
    <w:pPr>
      <w:pStyle w:val="Cabealho"/>
    </w:pPr>
    <w:r>
      <w:rPr>
        <w:noProof/>
      </w:rPr>
      <w:drawing>
        <wp:inline distT="0" distB="0" distL="0" distR="0">
          <wp:extent cx="6030595" cy="1055370"/>
          <wp:effectExtent l="0" t="0" r="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v. Carlos de medeiros , centro de Baixo Guandu Nº 59 contato 2799982846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0595" cy="10553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472ED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4884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68716AB"/>
    <w:multiLevelType w:val="multilevel"/>
    <w:tmpl w:val="B57CC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FB0E44"/>
    <w:multiLevelType w:val="multilevel"/>
    <w:tmpl w:val="0F9C2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CA4A56"/>
    <w:multiLevelType w:val="multilevel"/>
    <w:tmpl w:val="35321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DF6251"/>
    <w:multiLevelType w:val="hybridMultilevel"/>
    <w:tmpl w:val="5676430C"/>
    <w:lvl w:ilvl="0" w:tplc="B4E8ADCE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F92A9B"/>
    <w:multiLevelType w:val="multilevel"/>
    <w:tmpl w:val="824C0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C30B19"/>
    <w:multiLevelType w:val="multilevel"/>
    <w:tmpl w:val="FF447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997F8D"/>
    <w:multiLevelType w:val="multilevel"/>
    <w:tmpl w:val="1BB8D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E5B2ABC"/>
    <w:multiLevelType w:val="multilevel"/>
    <w:tmpl w:val="4066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C21C69"/>
    <w:multiLevelType w:val="multilevel"/>
    <w:tmpl w:val="18189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5"/>
  </w:num>
  <w:num w:numId="11">
    <w:abstractNumId w:val="10"/>
  </w:num>
  <w:num w:numId="12">
    <w:abstractNumId w:val="9"/>
  </w:num>
  <w:num w:numId="13">
    <w:abstractNumId w:val="3"/>
  </w:num>
  <w:num w:numId="14">
    <w:abstractNumId w:val="2"/>
  </w:num>
  <w:num w:numId="15">
    <w:abstractNumId w:val="7"/>
  </w:num>
  <w:num w:numId="16">
    <w:abstractNumId w:val="8"/>
  </w:num>
  <w:num w:numId="17">
    <w:abstractNumId w:val="4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6191"/>
    <w:rsid w:val="00024413"/>
    <w:rsid w:val="001945CA"/>
    <w:rsid w:val="00266191"/>
    <w:rsid w:val="004B3B92"/>
    <w:rsid w:val="00BD48CA"/>
    <w:rsid w:val="00C80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5CB6DB"/>
  <w15:docId w15:val="{DB2FC28B-F47C-4182-B11B-8F1147CCF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unhideWhenUsed/>
    <w:rsid w:val="001945CA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1945CA"/>
  </w:style>
  <w:style w:type="paragraph" w:styleId="Rodap">
    <w:name w:val="footer"/>
    <w:basedOn w:val="Normal"/>
    <w:link w:val="RodapChar"/>
    <w:unhideWhenUsed/>
    <w:rsid w:val="001945CA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1945CA"/>
  </w:style>
  <w:style w:type="paragraph" w:customStyle="1" w:styleId="isselectedend">
    <w:name w:val="isselectedend"/>
    <w:basedOn w:val="Normal"/>
    <w:rsid w:val="0002441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62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2</Pages>
  <Words>2177</Words>
  <Characters>11762</Characters>
  <Application>Microsoft Office Word</Application>
  <DocSecurity>0</DocSecurity>
  <Lines>98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ME</cp:lastModifiedBy>
  <cp:revision>4</cp:revision>
  <dcterms:created xsi:type="dcterms:W3CDTF">2026-06-03T14:00:00Z</dcterms:created>
  <dcterms:modified xsi:type="dcterms:W3CDTF">2026-06-03T14:13:00Z</dcterms:modified>
</cp:coreProperties>
</file>